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88990" w14:textId="70D586CA" w:rsidR="007F0D9B" w:rsidRDefault="007F0D9B" w:rsidP="007F0D9B">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25xxxx</w:t>
      </w:r>
    </w:p>
    <w:p w14:paraId="0B825446" w14:textId="61F23203" w:rsidR="007F0D9B" w:rsidRPr="00141EBC" w:rsidRDefault="007F0D9B" w:rsidP="007F0D9B">
      <w:pPr>
        <w:pStyle w:val="CRCoverPage"/>
        <w:outlineLvl w:val="0"/>
        <w:rPr>
          <w:b/>
          <w:bCs/>
          <w:noProof/>
          <w:sz w:val="24"/>
        </w:rPr>
      </w:pPr>
      <w:r>
        <w:rPr>
          <w:rFonts w:cs="Arial"/>
          <w:b/>
          <w:bCs/>
          <w:sz w:val="22"/>
          <w:szCs w:val="22"/>
        </w:rPr>
        <w:t>Gothenburg</w:t>
      </w:r>
      <w:r w:rsidRPr="00141EBC">
        <w:rPr>
          <w:rFonts w:cs="Arial"/>
          <w:b/>
          <w:bCs/>
          <w:sz w:val="22"/>
          <w:szCs w:val="22"/>
        </w:rPr>
        <w:t xml:space="preserve">, </w:t>
      </w:r>
      <w:proofErr w:type="spellStart"/>
      <w:r>
        <w:rPr>
          <w:rFonts w:cs="Arial"/>
          <w:b/>
          <w:bCs/>
          <w:sz w:val="22"/>
          <w:szCs w:val="22"/>
        </w:rPr>
        <w:t>Sweded</w:t>
      </w:r>
      <w:proofErr w:type="spellEnd"/>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21E7B7AE" w14:textId="77777777" w:rsidR="007F0D9B" w:rsidRDefault="007F0D9B" w:rsidP="007F0D9B">
      <w:pPr>
        <w:pStyle w:val="CRCoverPage"/>
        <w:outlineLvl w:val="0"/>
        <w:rPr>
          <w:b/>
          <w:sz w:val="24"/>
        </w:rPr>
      </w:pPr>
    </w:p>
    <w:p w14:paraId="517E552B"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lt;Your COMPANY NAME&gt;</w:t>
      </w:r>
    </w:p>
    <w:p w14:paraId="76962CFB"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 &lt;Document TITLE&gt;</w:t>
      </w:r>
    </w:p>
    <w:p w14:paraId="7A489BA1"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E8778D5"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proofErr w:type="spellStart"/>
      <w:r>
        <w:rPr>
          <w:rFonts w:ascii="Arial" w:hAnsi="Arial" w:cs="Arial"/>
          <w:b/>
          <w:bCs/>
          <w:lang w:val="en-US"/>
        </w:rPr>
        <w:t>x.x</w:t>
      </w:r>
      <w:proofErr w:type="spellEnd"/>
    </w:p>
    <w:p w14:paraId="3E335B45"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TR &lt;TS/TR number&gt;</w:t>
      </w:r>
    </w:p>
    <w:p w14:paraId="53414261"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lt;TS version&gt;</w:t>
      </w:r>
    </w:p>
    <w:p w14:paraId="099C54B0"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lt;Work Item&gt; </w:t>
      </w:r>
    </w:p>
    <w:p w14:paraId="4D69A86C" w14:textId="77777777" w:rsidR="007F0D9B" w:rsidRDefault="007F0D9B" w:rsidP="007F0D9B">
      <w:pPr>
        <w:pBdr>
          <w:bottom w:val="single" w:sz="12" w:space="1" w:color="auto"/>
        </w:pBdr>
        <w:spacing w:after="120"/>
        <w:ind w:left="1985" w:hanging="1985"/>
        <w:rPr>
          <w:rFonts w:ascii="Arial" w:hAnsi="Arial" w:cs="Arial"/>
          <w:b/>
          <w:bCs/>
          <w:lang w:val="en-US"/>
        </w:rPr>
      </w:pPr>
    </w:p>
    <w:p w14:paraId="696F11D2" w14:textId="77777777" w:rsidR="007F0D9B" w:rsidRDefault="007F0D9B" w:rsidP="007F0D9B">
      <w:pPr>
        <w:pStyle w:val="CRCoverPage"/>
        <w:rPr>
          <w:b/>
          <w:lang w:val="en-US"/>
        </w:rPr>
      </w:pPr>
      <w:r>
        <w:rPr>
          <w:b/>
          <w:lang w:val="en-US"/>
        </w:rPr>
        <w:t>Comments</w:t>
      </w:r>
    </w:p>
    <w:p w14:paraId="41A896F9" w14:textId="77777777" w:rsidR="009958DF" w:rsidRDefault="009958DF" w:rsidP="009958DF">
      <w:pPr>
        <w:rPr>
          <w:ins w:id="0" w:author="aj" w:date="2025-03-20T23:33:00Z"/>
          <w:lang w:val="en-US"/>
        </w:rPr>
      </w:pPr>
      <w:proofErr w:type="spellStart"/>
      <w:ins w:id="1" w:author="aj" w:date="2025-03-20T23:33:00Z">
        <w:r w:rsidRPr="009958DF">
          <w:rPr>
            <w:highlight w:val="yellow"/>
            <w:lang w:val="en-US"/>
          </w:rPr>
          <w:t>pCR</w:t>
        </w:r>
        <w:proofErr w:type="spellEnd"/>
        <w:r w:rsidRPr="009958DF">
          <w:rPr>
            <w:highlight w:val="yellow"/>
            <w:lang w:val="en-US"/>
          </w:rPr>
          <w:t xml:space="preserve"> to draft CR S3-251112 from SA3#120, updates in yellow</w:t>
        </w:r>
      </w:ins>
    </w:p>
    <w:p w14:paraId="1CA80C57" w14:textId="77777777" w:rsidR="002F517C" w:rsidRPr="00AB3E9D" w:rsidRDefault="002F517C" w:rsidP="002F517C">
      <w:pPr>
        <w:rPr>
          <w:noProof/>
          <w:lang w:val="en-US"/>
        </w:rPr>
      </w:pPr>
    </w:p>
    <w:p w14:paraId="20E0736B" w14:textId="0F74743D" w:rsidR="007F0D9B" w:rsidRDefault="007F0D9B" w:rsidP="007F0D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AA6510">
        <w:rPr>
          <w:rFonts w:ascii="Arial" w:hAnsi="Arial" w:cs="Arial"/>
          <w:color w:val="0000FF"/>
          <w:sz w:val="28"/>
          <w:szCs w:val="28"/>
          <w:lang w:val="en-US"/>
        </w:rPr>
        <w:t>First</w:t>
      </w:r>
      <w:r>
        <w:rPr>
          <w:rFonts w:ascii="Arial" w:hAnsi="Arial" w:cs="Arial"/>
          <w:color w:val="0000FF"/>
          <w:sz w:val="28"/>
          <w:szCs w:val="28"/>
          <w:lang w:val="en-US"/>
        </w:rPr>
        <w:t xml:space="preserve"> Change * * * *</w:t>
      </w:r>
    </w:p>
    <w:p w14:paraId="1B653DCF" w14:textId="77777777" w:rsidR="00AA6510" w:rsidRDefault="00AA6510" w:rsidP="00AA6510">
      <w:pPr>
        <w:pStyle w:val="30"/>
      </w:pPr>
      <w:bookmarkStart w:id="2" w:name="_Toc161750971"/>
      <w:bookmarkStart w:id="3" w:name="_Hlk193404593"/>
      <w:r w:rsidRPr="002E38E8">
        <w:t>6.</w:t>
      </w:r>
      <w:r>
        <w:t>5.3</w:t>
      </w:r>
      <w:r w:rsidRPr="002E38E8">
        <w:tab/>
        <w:t xml:space="preserve">Authentication and </w:t>
      </w:r>
      <w:r>
        <w:t>a</w:t>
      </w:r>
      <w:r w:rsidRPr="002E38E8">
        <w:t>uthorization</w:t>
      </w:r>
      <w:r>
        <w:t xml:space="preserve"> for RNAA</w:t>
      </w:r>
      <w:bookmarkEnd w:id="2"/>
    </w:p>
    <w:p w14:paraId="1600E3C7" w14:textId="77777777" w:rsidR="00AA6510" w:rsidRDefault="00AA6510" w:rsidP="00AA6510">
      <w:pPr>
        <w:pStyle w:val="40"/>
      </w:pPr>
      <w:bookmarkStart w:id="4" w:name="_Toc161750972"/>
      <w:r w:rsidRPr="0074082F">
        <w:t>6.5.</w:t>
      </w:r>
      <w:r w:rsidRPr="00A9641B">
        <w:t>3.</w:t>
      </w:r>
      <w:r w:rsidRPr="0074082F">
        <w:t>1</w:t>
      </w:r>
      <w:r>
        <w:tab/>
        <w:t>General</w:t>
      </w:r>
      <w:bookmarkEnd w:id="4"/>
      <w:r>
        <w:t xml:space="preserve"> </w:t>
      </w:r>
    </w:p>
    <w:p w14:paraId="3B2EF7E6" w14:textId="77777777" w:rsidR="00AA6510" w:rsidRDefault="00AA6510" w:rsidP="00AA6510">
      <w:r w:rsidRPr="00E72472">
        <w:t>The authorization function shall obtain the necessary permission from the resource owner for allowing the API invoker to access a northbound API.</w:t>
      </w:r>
    </w:p>
    <w:p w14:paraId="13E90BA6" w14:textId="77777777" w:rsidR="00AA6510" w:rsidRDefault="00AA6510" w:rsidP="00AA6510">
      <w:r>
        <w:t xml:space="preserve">RNAA shall use token-based authorization using OAuth 2.0 framework with the following roles: </w:t>
      </w:r>
    </w:p>
    <w:p w14:paraId="6E7091A7" w14:textId="77777777" w:rsidR="00AA6510" w:rsidRDefault="00AA6510" w:rsidP="00AA6510">
      <w:pPr>
        <w:pStyle w:val="B1"/>
      </w:pPr>
      <w:r>
        <w:t>-</w:t>
      </w:r>
      <w:r>
        <w:tab/>
        <w:t xml:space="preserve">The API invoker has the role of the OAuth 2.0 client. </w:t>
      </w:r>
    </w:p>
    <w:p w14:paraId="6F90B644" w14:textId="77777777" w:rsidR="00AA6510" w:rsidRDefault="00AA6510" w:rsidP="00AA6510">
      <w:pPr>
        <w:pStyle w:val="B1"/>
      </w:pPr>
      <w:r>
        <w:t>-</w:t>
      </w:r>
      <w:r>
        <w:tab/>
        <w:t xml:space="preserve">The CCF has the role of the OAuth 2.0 authorization server, i.e., providing the access token used for RNAA. </w:t>
      </w:r>
    </w:p>
    <w:p w14:paraId="1DAD3F9F" w14:textId="77777777" w:rsidR="00AA6510" w:rsidRDefault="00AA6510" w:rsidP="00AA6510">
      <w:pPr>
        <w:pStyle w:val="B1"/>
        <w:rPr>
          <w:color w:val="000000"/>
          <w:sz w:val="21"/>
        </w:rPr>
      </w:pPr>
      <w:r>
        <w:t>-</w:t>
      </w:r>
      <w:r>
        <w:tab/>
        <w:t xml:space="preserve">The AEF has the role of the resource server. </w:t>
      </w:r>
    </w:p>
    <w:p w14:paraId="1A6E866A" w14:textId="77777777" w:rsidR="00AA6510" w:rsidRDefault="00AA6510" w:rsidP="00AA6510">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1D274735" w14:textId="77777777" w:rsidR="00AA6510" w:rsidRDefault="00AA6510" w:rsidP="00AA6510">
      <w:r>
        <w:t>T</w:t>
      </w:r>
      <w:r w:rsidRPr="008849F7">
        <w:t>he resource owner</w:t>
      </w:r>
      <w:r w:rsidRPr="00725A2F">
        <w:t xml:space="preserve"> may be the user of the UE or the owner of the subscription depending on the use case and regulations.</w:t>
      </w:r>
      <w:ins w:id="5" w:author="Zander Lei" w:date="2025-01-27T15:37:00Z">
        <w:r>
          <w:t xml:space="preserve"> </w:t>
        </w:r>
      </w:ins>
      <w:r w:rsidRPr="00725A2F">
        <w:t xml:space="preserve">The </w:t>
      </w:r>
      <w:r w:rsidRPr="008849F7">
        <w:t>resource owner ID is specified as the GPSI of the corresponding UE if the resource is related to a UE.</w:t>
      </w:r>
    </w:p>
    <w:p w14:paraId="06E386A9" w14:textId="77777777" w:rsidR="00AA6510" w:rsidRPr="00E41902" w:rsidRDefault="00AA6510" w:rsidP="00AA6510">
      <w:pPr>
        <w:pStyle w:val="NO"/>
      </w:pPr>
      <w:r w:rsidRPr="00E41902">
        <w:t xml:space="preserve">NOTE: </w:t>
      </w:r>
      <w:ins w:id="6" w:author="Zander Lei" w:date="2025-01-27T15:28:00Z">
        <w:r>
          <w:tab/>
        </w:r>
      </w:ins>
      <w:r w:rsidRPr="00E41902">
        <w:t>The present document does not specify the resource owner.</w:t>
      </w:r>
    </w:p>
    <w:p w14:paraId="61B1C308" w14:textId="77777777" w:rsidR="00AA6510" w:rsidRDefault="00AA6510" w:rsidP="00AA6510">
      <w:pPr>
        <w:rPr>
          <w:ins w:id="7" w:author="aj" w:date="2025-03-20T23:25:00Z"/>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27E34D63" w14:textId="1B44402B" w:rsidR="00AF47D3" w:rsidDel="00E85723" w:rsidRDefault="00AF47D3" w:rsidP="00AA6510">
      <w:pPr>
        <w:rPr>
          <w:del w:id="8" w:author="aj" w:date="2025-03-20T23:27:00Z"/>
          <w:color w:val="000000"/>
          <w:sz w:val="21"/>
        </w:rPr>
      </w:pPr>
    </w:p>
    <w:p w14:paraId="7B93E83D" w14:textId="77777777" w:rsidR="00AA6510" w:rsidRDefault="00AA6510" w:rsidP="00AA6510">
      <w:pPr>
        <w:rPr>
          <w:ins w:id="9" w:author="Zander Lei" w:date="2025-02-21T21:06:00Z"/>
        </w:rPr>
      </w:pPr>
      <w:ins w:id="10" w:author="Zander Lei" w:date="2025-02-21T21:06:00Z">
        <w:r w:rsidRPr="00AB688A">
          <w:t>Authorization information/authorization revocation information is transferred between the ROF and the CCF via secure CAPIF-8 reference point.</w:t>
        </w:r>
        <w:r>
          <w:t xml:space="preserve"> </w:t>
        </w:r>
      </w:ins>
    </w:p>
    <w:p w14:paraId="7441604C" w14:textId="77777777" w:rsidR="00AA6510" w:rsidRDefault="00AA6510" w:rsidP="00AA6510">
      <w:pPr>
        <w:rPr>
          <w:ins w:id="11" w:author="Zander Lei" w:date="2025-02-21T21:06:00Z"/>
          <w:lang w:eastAsia="zh-CN"/>
        </w:rPr>
      </w:pPr>
      <w:ins w:id="12" w:author="Zander Lei" w:date="2025-02-21T21:06:00Z">
        <w:r>
          <w:rPr>
            <w:lang w:eastAsia="zh-CN"/>
          </w:rPr>
          <w:t xml:space="preserve">The resource owner is authenticated before being allowed to manage the resource owner authorization information. </w:t>
        </w:r>
      </w:ins>
    </w:p>
    <w:p w14:paraId="69768877" w14:textId="4023EB62" w:rsidR="00515C68" w:rsidRPr="00E41902" w:rsidDel="007E5080" w:rsidRDefault="00515C68" w:rsidP="00515C68">
      <w:pPr>
        <w:pStyle w:val="NO"/>
        <w:ind w:left="0" w:firstLine="0"/>
        <w:rPr>
          <w:ins w:id="13" w:author="aj" w:date="2025-03-20T23:31:00Z"/>
          <w:del w:id="14" w:author="Zander Lei" w:date="2025-03-26T10:46:00Z"/>
        </w:rPr>
      </w:pPr>
      <w:commentRangeStart w:id="15"/>
      <w:commentRangeStart w:id="16"/>
      <w:ins w:id="17" w:author="aj" w:date="2025-03-20T23:31:00Z">
        <w:del w:id="18" w:author="Zander Lei" w:date="2025-03-26T10:46:00Z">
          <w:r w:rsidRPr="00B5706F" w:rsidDel="007E5080">
            <w:rPr>
              <w:highlight w:val="yellow"/>
            </w:rPr>
            <w:delText>The resource owner authenticates implicit by providing resource owner authorization information to the ROF</w:delText>
          </w:r>
          <w:r w:rsidDel="007E5080">
            <w:rPr>
              <w:highlight w:val="yellow"/>
            </w:rPr>
            <w:delText>, which allows ROF to authenticate towards the CCF</w:delText>
          </w:r>
          <w:r w:rsidRPr="00B5706F" w:rsidDel="007E5080">
            <w:rPr>
              <w:highlight w:val="yellow"/>
            </w:rPr>
            <w:delText>.</w:delText>
          </w:r>
        </w:del>
      </w:ins>
    </w:p>
    <w:p w14:paraId="06652D39" w14:textId="48B6D3D3" w:rsidR="00515C68" w:rsidDel="007E5080" w:rsidRDefault="00515C68" w:rsidP="00515C68">
      <w:pPr>
        <w:rPr>
          <w:ins w:id="19" w:author="aj" w:date="2025-03-20T23:31:00Z"/>
          <w:del w:id="20" w:author="Zander Lei" w:date="2025-03-26T10:46:00Z"/>
          <w:color w:val="000000"/>
          <w:sz w:val="21"/>
        </w:rPr>
      </w:pPr>
      <w:ins w:id="21" w:author="aj" w:date="2025-03-20T23:31:00Z">
        <w:del w:id="22" w:author="Zander Lei" w:date="2025-03-26T10:46:00Z">
          <w:r w:rsidRPr="00E85723" w:rsidDel="007E5080">
            <w:rPr>
              <w:color w:val="000000"/>
              <w:sz w:val="21"/>
              <w:highlight w:val="yellow"/>
            </w:rPr>
            <w:delText>Ressource owner authorization information</w:delText>
          </w:r>
          <w:r w:rsidDel="007E5080">
            <w:rPr>
              <w:color w:val="000000"/>
              <w:sz w:val="21"/>
              <w:highlight w:val="yellow"/>
            </w:rPr>
            <w:delText xml:space="preserve"> / authorization revocation information</w:delText>
          </w:r>
          <w:r w:rsidRPr="00E85723" w:rsidDel="007E5080">
            <w:rPr>
              <w:color w:val="000000"/>
              <w:sz w:val="21"/>
              <w:highlight w:val="yellow"/>
            </w:rPr>
            <w:delText xml:space="preserve"> is </w:delText>
          </w:r>
          <w:r w:rsidDel="007E5080">
            <w:rPr>
              <w:color w:val="000000"/>
              <w:sz w:val="21"/>
              <w:highlight w:val="yellow"/>
            </w:rPr>
            <w:delText>XXX</w:delText>
          </w:r>
          <w:r w:rsidRPr="00E85723" w:rsidDel="007E5080">
            <w:rPr>
              <w:color w:val="000000"/>
              <w:sz w:val="21"/>
              <w:highlight w:val="yellow"/>
            </w:rPr>
            <w:delText>…</w:delText>
          </w:r>
        </w:del>
      </w:ins>
      <w:commentRangeEnd w:id="15"/>
      <w:ins w:id="23" w:author="aj" w:date="2025-03-20T23:32:00Z">
        <w:del w:id="24" w:author="Zander Lei" w:date="2025-03-26T10:46:00Z">
          <w:r w:rsidDel="007E5080">
            <w:rPr>
              <w:rStyle w:val="ac"/>
            </w:rPr>
            <w:commentReference w:id="15"/>
          </w:r>
        </w:del>
      </w:ins>
      <w:commentRangeEnd w:id="16"/>
      <w:r w:rsidR="007E5080">
        <w:rPr>
          <w:rStyle w:val="ac"/>
        </w:rPr>
        <w:commentReference w:id="16"/>
      </w:r>
    </w:p>
    <w:p w14:paraId="0B18326F" w14:textId="77777777" w:rsidR="00AA6510" w:rsidRDefault="00AA6510" w:rsidP="00AA6510">
      <w:pPr>
        <w:pStyle w:val="NO"/>
        <w:rPr>
          <w:ins w:id="25" w:author="aj" w:date="2025-03-20T23:29:00Z"/>
        </w:rPr>
      </w:pPr>
      <w:ins w:id="26" w:author="Zander Lei" w:date="2025-01-27T15:29:00Z">
        <w:r w:rsidRPr="00E41902">
          <w:t xml:space="preserve">NOTE: </w:t>
        </w:r>
        <w:r>
          <w:tab/>
        </w:r>
        <w:r>
          <w:rPr>
            <w:lang w:eastAsia="zh-CN"/>
          </w:rPr>
          <w:t>How to authenticate the resource owner is left to implementation</w:t>
        </w:r>
        <w:r w:rsidRPr="00E41902">
          <w:t>.</w:t>
        </w:r>
      </w:ins>
    </w:p>
    <w:p w14:paraId="61CBDF6F" w14:textId="301AF415" w:rsidR="00B5706F" w:rsidRPr="00E41902" w:rsidDel="00B5706F" w:rsidRDefault="00B5706F" w:rsidP="00AA6510">
      <w:pPr>
        <w:pStyle w:val="NO"/>
        <w:rPr>
          <w:ins w:id="27" w:author="Zander Lei" w:date="2025-01-27T15:29:00Z"/>
          <w:del w:id="28" w:author="aj" w:date="2025-03-20T23:29:00Z"/>
        </w:rPr>
      </w:pPr>
    </w:p>
    <w:p w14:paraId="3A537250" w14:textId="77777777" w:rsidR="00AA6510" w:rsidRPr="0046258F" w:rsidRDefault="00AA6510" w:rsidP="00AA6510">
      <w:pPr>
        <w:rPr>
          <w:color w:val="000000"/>
          <w:sz w:val="21"/>
          <w:lang w:val="en-US"/>
        </w:rPr>
      </w:pPr>
      <w:r w:rsidRPr="001C0FA9">
        <w:rPr>
          <w:color w:val="000000"/>
        </w:rPr>
        <w:t xml:space="preserve">The AEF shall check if the token includes </w:t>
      </w:r>
      <w:proofErr w:type="spellStart"/>
      <w:r w:rsidRPr="001C0FA9">
        <w:rPr>
          <w:rFonts w:eastAsia="等线"/>
          <w:i/>
          <w:iCs/>
        </w:rPr>
        <w:t>resOwnerId</w:t>
      </w:r>
      <w:proofErr w:type="spellEnd"/>
      <w:r w:rsidRPr="001C0FA9">
        <w:rPr>
          <w:rFonts w:eastAsia="等线"/>
        </w:rPr>
        <w:t xml:space="preserve"> claim, which includes resource owner ID, to identify that it is a token used in RNAA.</w:t>
      </w:r>
    </w:p>
    <w:p w14:paraId="2E55446D" w14:textId="77777777" w:rsidR="00AA6510" w:rsidRDefault="00AA6510" w:rsidP="00AA6510">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182EC984" w14:textId="77777777" w:rsidR="00AA6510" w:rsidRDefault="00AA6510" w:rsidP="00AA6510">
      <w:pPr>
        <w:pStyle w:val="B1"/>
      </w:pPr>
      <w:r w:rsidRPr="007B4CDE">
        <w:t xml:space="preserve">1) checking the token integrity and </w:t>
      </w:r>
    </w:p>
    <w:p w14:paraId="55F57E1B" w14:textId="77777777" w:rsidR="00AA6510" w:rsidRPr="00653DD3" w:rsidRDefault="00AA6510" w:rsidP="00AA6510">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45F3B1A4" w14:textId="77777777" w:rsidR="00AA6510" w:rsidRPr="00356483" w:rsidRDefault="00AA6510" w:rsidP="00AA6510">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30F2C6A2" w14:textId="77777777" w:rsidR="00AA6510" w:rsidRDefault="00AA6510" w:rsidP="00AA6510">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6CBAF776" w14:textId="77777777" w:rsidR="00AA6510" w:rsidRDefault="00AA6510" w:rsidP="00AA6510">
      <w:r>
        <w:t xml:space="preserve">For authorization, the following </w:t>
      </w:r>
      <w:r w:rsidRPr="008D131F">
        <w:t xml:space="preserve">OAuth 2.0 </w:t>
      </w:r>
      <w:r>
        <w:t xml:space="preserve">flows </w:t>
      </w:r>
      <w:r w:rsidRPr="00CC2AC1">
        <w:t xml:space="preserve">may </w:t>
      </w:r>
      <w:r>
        <w:t>be used:</w:t>
      </w:r>
    </w:p>
    <w:p w14:paraId="5BB45610" w14:textId="77777777" w:rsidR="00AA6510" w:rsidRDefault="00AA6510" w:rsidP="00AA6510">
      <w:pPr>
        <w:pStyle w:val="B1"/>
      </w:pPr>
      <w:r>
        <w:t>-</w:t>
      </w:r>
      <w:r>
        <w:tab/>
        <w:t xml:space="preserve">Client credential flow (according to </w:t>
      </w:r>
      <w:r w:rsidRPr="005C7D27">
        <w:rPr>
          <w:lang w:val="en-US"/>
        </w:rPr>
        <w:t>RFC 6749 [4])</w:t>
      </w:r>
      <w:r>
        <w:t>,</w:t>
      </w:r>
    </w:p>
    <w:p w14:paraId="305688BE" w14:textId="77777777" w:rsidR="00AA6510" w:rsidRDefault="00AA6510" w:rsidP="00AA6510">
      <w:pPr>
        <w:pStyle w:val="B1"/>
      </w:pPr>
      <w:r>
        <w:t>-</w:t>
      </w:r>
      <w:r>
        <w:tab/>
        <w:t xml:space="preserve">Authorization code flow (according to </w:t>
      </w:r>
      <w:r w:rsidRPr="005C7D27">
        <w:rPr>
          <w:lang w:val="en-US"/>
        </w:rPr>
        <w:t>RFC 6749 [4])</w:t>
      </w:r>
      <w:r>
        <w:t xml:space="preserve">, or </w:t>
      </w:r>
    </w:p>
    <w:p w14:paraId="02C8AE34" w14:textId="77777777" w:rsidR="00AA6510" w:rsidRDefault="00AA6510" w:rsidP="00AA6510">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67CFB7D0" w14:textId="77777777" w:rsidR="00AA6510" w:rsidRDefault="00AA6510" w:rsidP="00AA6510">
      <w:r>
        <w:t xml:space="preserve">CCF shall indicate the </w:t>
      </w:r>
      <w:r w:rsidRPr="008D131F">
        <w:t xml:space="preserve">selected </w:t>
      </w:r>
      <w:r>
        <w:t>flows to the API invoker.</w:t>
      </w:r>
    </w:p>
    <w:p w14:paraId="26CB85E0" w14:textId="77777777" w:rsidR="00AA6510" w:rsidRDefault="00AA6510" w:rsidP="00AA6510">
      <w:r>
        <w:t>CCF shall give service authorization which subscribers or users can use RNAA.</w:t>
      </w:r>
    </w:p>
    <w:p w14:paraId="68DBAEA6" w14:textId="77777777" w:rsidR="00AA6510" w:rsidRDefault="00AA6510" w:rsidP="00AA6510">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4EC8130F" w14:textId="77777777" w:rsidR="00AA6510" w:rsidRDefault="00AA6510" w:rsidP="00AA6510">
      <w:pPr>
        <w:pStyle w:val="NO"/>
      </w:pPr>
      <w:r w:rsidRPr="00DB0FAE">
        <w:t xml:space="preserve">NOTE: In </w:t>
      </w:r>
      <w:r>
        <w:t>the present document</w:t>
      </w:r>
      <w:r w:rsidRPr="00DB0FAE">
        <w:t>, only a UE accessing its own resources is considered if the API invoker is on a UE.</w:t>
      </w:r>
    </w:p>
    <w:p w14:paraId="3E7FDBF7" w14:textId="77777777" w:rsidR="00072DD5" w:rsidRPr="00DB0FAE" w:rsidRDefault="00072DD5" w:rsidP="00AA6510">
      <w:pPr>
        <w:pStyle w:val="NO"/>
      </w:pPr>
    </w:p>
    <w:p w14:paraId="6DE32BF9" w14:textId="77777777" w:rsidR="00AA6510" w:rsidRDefault="00AA6510" w:rsidP="00AA65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bookmarkEnd w:id="3"/>
    <w:p w14:paraId="6074F9B6" w14:textId="77777777" w:rsidR="00AA6510" w:rsidRDefault="00AA6510" w:rsidP="006D5622">
      <w:pPr>
        <w:pStyle w:val="40"/>
        <w:rPr>
          <w:lang w:val="en-US"/>
        </w:rPr>
      </w:pPr>
    </w:p>
    <w:p w14:paraId="394184C1" w14:textId="6636D422" w:rsidR="006D5622" w:rsidRDefault="006D5622" w:rsidP="006D5622">
      <w:pPr>
        <w:pStyle w:val="40"/>
      </w:pPr>
      <w:r>
        <w:t>6.5.</w:t>
      </w:r>
      <w:r w:rsidRPr="00A9641B">
        <w:t>3.</w:t>
      </w:r>
      <w:r w:rsidRPr="00AF47D3">
        <w:rPr>
          <w:highlight w:val="cyan"/>
        </w:rPr>
        <w:t>B</w:t>
      </w:r>
      <w:r w:rsidRPr="0074082F">
        <w:tab/>
      </w:r>
      <w:r w:rsidRPr="006D63AE">
        <w:t>Resource owner authorization management</w:t>
      </w:r>
    </w:p>
    <w:p w14:paraId="218EC4BF" w14:textId="77777777" w:rsidR="006D5622" w:rsidRPr="00DF35EB" w:rsidRDefault="006D5622" w:rsidP="006D5622">
      <w:pPr>
        <w:pStyle w:val="EditorsNote"/>
        <w:rPr>
          <w:lang w:eastAsia="zh-CN"/>
        </w:rPr>
      </w:pPr>
      <w:r>
        <w:rPr>
          <w:rFonts w:hint="eastAsia"/>
          <w:lang w:eastAsia="zh-CN"/>
        </w:rPr>
        <w:t>E</w:t>
      </w:r>
      <w:r>
        <w:rPr>
          <w:lang w:eastAsia="zh-CN"/>
        </w:rPr>
        <w:t>ditor’s Note: This clause will be updated to capture the s</w:t>
      </w:r>
      <w:r w:rsidRPr="009B7D6D">
        <w:rPr>
          <w:lang w:eastAsia="zh-CN"/>
        </w:rPr>
        <w:t>ecurity procedures for</w:t>
      </w:r>
      <w:r>
        <w:rPr>
          <w:lang w:eastAsia="zh-CN"/>
        </w:rPr>
        <w:t xml:space="preserve"> r</w:t>
      </w:r>
      <w:r w:rsidRPr="006D63AE">
        <w:rPr>
          <w:lang w:eastAsia="zh-CN"/>
        </w:rPr>
        <w:t>esource owner authorization management</w:t>
      </w:r>
    </w:p>
    <w:p w14:paraId="4E9AFA4E" w14:textId="29F50E50" w:rsidR="00D24596" w:rsidRDefault="00D24596" w:rsidP="00D24596">
      <w:pPr>
        <w:pStyle w:val="NO"/>
        <w:ind w:left="0" w:firstLine="0"/>
        <w:rPr>
          <w:ins w:id="29" w:author="aj" w:date="2025-03-20T23:22:00Z"/>
          <w:highlight w:val="yellow"/>
          <w:lang w:val="en-US"/>
        </w:rPr>
      </w:pPr>
      <w:ins w:id="30" w:author="aj" w:date="2025-03-20T12:18:00Z">
        <w:r w:rsidRPr="00D24596">
          <w:rPr>
            <w:highlight w:val="yellow"/>
            <w:lang w:val="en-US"/>
          </w:rPr>
          <w:t>Intro</w:t>
        </w:r>
      </w:ins>
      <w:ins w:id="31" w:author="aj" w:date="2025-03-20T23:19:00Z">
        <w:r>
          <w:rPr>
            <w:highlight w:val="yellow"/>
            <w:lang w:val="en-US"/>
          </w:rPr>
          <w:t xml:space="preserve"> </w:t>
        </w:r>
      </w:ins>
      <w:ins w:id="32" w:author="aj" w:date="2025-03-20T12:18:00Z">
        <w:r w:rsidRPr="00D24596">
          <w:rPr>
            <w:highlight w:val="yellow"/>
            <w:lang w:val="en-US"/>
          </w:rPr>
          <w:t>text</w:t>
        </w:r>
      </w:ins>
      <w:ins w:id="33" w:author="aj" w:date="2025-03-20T12:19:00Z">
        <w:r w:rsidRPr="00D24596">
          <w:rPr>
            <w:highlight w:val="yellow"/>
            <w:lang w:val="en-US"/>
          </w:rPr>
          <w:t xml:space="preserve"> about giving permission </w:t>
        </w:r>
      </w:ins>
      <w:ins w:id="34" w:author="aj" w:date="2025-03-20T23:19:00Z">
        <w:r>
          <w:rPr>
            <w:highlight w:val="yellow"/>
            <w:lang w:val="en-US"/>
          </w:rPr>
          <w:tab/>
        </w:r>
      </w:ins>
      <w:ins w:id="35" w:author="aj" w:date="2025-03-20T12:19:00Z">
        <w:r w:rsidRPr="00D24596">
          <w:rPr>
            <w:highlight w:val="yellow"/>
            <w:lang w:val="en-US"/>
          </w:rPr>
          <w:t>XXX</w:t>
        </w:r>
      </w:ins>
    </w:p>
    <w:p w14:paraId="19C1F0B9" w14:textId="6758A26F" w:rsidR="00AA6510" w:rsidRDefault="00AA6510" w:rsidP="00AA6510">
      <w:pPr>
        <w:pStyle w:val="NO"/>
        <w:ind w:left="0" w:firstLine="0"/>
        <w:rPr>
          <w:ins w:id="36" w:author="mi r1" w:date="2025-03-25T17:42:00Z"/>
          <w:highlight w:val="yellow"/>
          <w:lang w:val="en-US"/>
        </w:rPr>
      </w:pPr>
      <w:ins w:id="37" w:author="aj" w:date="2025-03-20T12:16:00Z">
        <w:r w:rsidRPr="00D24596">
          <w:rPr>
            <w:highlight w:val="yellow"/>
            <w:lang w:val="en-US"/>
          </w:rPr>
          <w:t>F</w:t>
        </w:r>
      </w:ins>
      <w:ins w:id="38" w:author="aj" w:date="2025-03-20T12:17:00Z">
        <w:r w:rsidRPr="00D24596">
          <w:rPr>
            <w:highlight w:val="yellow"/>
            <w:lang w:val="en-US"/>
          </w:rPr>
          <w:t xml:space="preserve">or the client credential flow, </w:t>
        </w:r>
      </w:ins>
      <w:ins w:id="39" w:author="aj" w:date="2025-03-20T23:19:00Z">
        <w:r w:rsidR="00D24596">
          <w:rPr>
            <w:highlight w:val="yellow"/>
            <w:lang w:val="en-US"/>
          </w:rPr>
          <w:tab/>
        </w:r>
      </w:ins>
      <w:ins w:id="40" w:author="aj" w:date="2025-03-20T12:17:00Z">
        <w:r w:rsidRPr="00D24596">
          <w:rPr>
            <w:highlight w:val="yellow"/>
            <w:lang w:val="en-US"/>
          </w:rPr>
          <w:t>XXX</w:t>
        </w:r>
      </w:ins>
    </w:p>
    <w:p w14:paraId="0D468A9D" w14:textId="77777777" w:rsidR="00A40FB7" w:rsidRDefault="00A40FB7" w:rsidP="00AA6510">
      <w:pPr>
        <w:pStyle w:val="NO"/>
        <w:ind w:left="0" w:firstLine="0"/>
        <w:rPr>
          <w:ins w:id="41" w:author="mi r1" w:date="2025-03-25T17:48:00Z"/>
          <w:highlight w:val="yellow"/>
          <w:lang w:val="en-US" w:eastAsia="zh-CN"/>
        </w:rPr>
      </w:pPr>
    </w:p>
    <w:p w14:paraId="4F9CAE94" w14:textId="77777777" w:rsidR="00A40FB7" w:rsidRDefault="00A40FB7" w:rsidP="00AA6510">
      <w:pPr>
        <w:pStyle w:val="NO"/>
        <w:ind w:left="0" w:firstLine="0"/>
        <w:rPr>
          <w:ins w:id="42" w:author="mi r1" w:date="2025-03-25T17:48:00Z"/>
          <w:highlight w:val="yellow"/>
          <w:lang w:val="en-US" w:eastAsia="zh-CN"/>
        </w:rPr>
      </w:pPr>
    </w:p>
    <w:p w14:paraId="2B22CC51" w14:textId="77777777" w:rsidR="00A40FB7" w:rsidRDefault="00A40FB7" w:rsidP="00AA6510">
      <w:pPr>
        <w:pStyle w:val="NO"/>
        <w:ind w:left="0" w:firstLine="0"/>
        <w:rPr>
          <w:ins w:id="43" w:author="mi r1" w:date="2025-03-25T17:48:00Z"/>
          <w:highlight w:val="yellow"/>
          <w:lang w:val="en-US" w:eastAsia="zh-CN"/>
        </w:rPr>
      </w:pPr>
    </w:p>
    <w:p w14:paraId="6A738536" w14:textId="77777777" w:rsidR="00A40FB7" w:rsidRDefault="00A40FB7" w:rsidP="00AA6510">
      <w:pPr>
        <w:pStyle w:val="NO"/>
        <w:ind w:left="0" w:firstLine="0"/>
        <w:rPr>
          <w:ins w:id="44" w:author="mi r1" w:date="2025-03-25T17:48:00Z"/>
          <w:highlight w:val="yellow"/>
          <w:lang w:val="en-US" w:eastAsia="zh-CN"/>
        </w:rPr>
      </w:pPr>
    </w:p>
    <w:p w14:paraId="292D341B" w14:textId="77777777" w:rsidR="00A40FB7" w:rsidRDefault="00A40FB7" w:rsidP="00AA6510">
      <w:pPr>
        <w:pStyle w:val="NO"/>
        <w:ind w:left="0" w:firstLine="0"/>
        <w:rPr>
          <w:ins w:id="45" w:author="mi r1" w:date="2025-03-25T17:48:00Z"/>
          <w:highlight w:val="yellow"/>
          <w:lang w:val="en-US" w:eastAsia="zh-CN"/>
        </w:rPr>
      </w:pPr>
    </w:p>
    <w:p w14:paraId="6E6E61E9" w14:textId="77777777" w:rsidR="00A40FB7" w:rsidRDefault="00A40FB7" w:rsidP="00AA6510">
      <w:pPr>
        <w:pStyle w:val="NO"/>
        <w:ind w:left="0" w:firstLine="0"/>
        <w:rPr>
          <w:ins w:id="46" w:author="mi r1" w:date="2025-03-25T17:48:00Z"/>
          <w:highlight w:val="yellow"/>
          <w:lang w:val="en-US" w:eastAsia="zh-CN"/>
        </w:rPr>
      </w:pPr>
      <w:commentRangeStart w:id="47"/>
    </w:p>
    <w:p w14:paraId="1E91133C" w14:textId="18B758FA" w:rsidR="00276086" w:rsidRPr="00276086" w:rsidRDefault="00A40FB7" w:rsidP="00276086">
      <w:pPr>
        <w:pStyle w:val="NO"/>
        <w:ind w:left="0" w:firstLine="0"/>
        <w:rPr>
          <w:ins w:id="48" w:author="mi r1" w:date="2025-03-25T17:57:00Z"/>
          <w:highlight w:val="yellow"/>
          <w:lang w:val="en-US" w:eastAsia="zh-CN"/>
        </w:rPr>
      </w:pPr>
      <w:ins w:id="49" w:author="mi r1" w:date="2025-03-25T17:49:00Z">
        <w:r>
          <w:rPr>
            <w:highlight w:val="yellow"/>
            <w:lang w:val="en-US" w:eastAsia="zh-CN"/>
          </w:rPr>
          <w:t xml:space="preserve">CCF </w:t>
        </w:r>
        <w:proofErr w:type="spellStart"/>
        <w:r>
          <w:rPr>
            <w:highlight w:val="yellow"/>
            <w:lang w:val="en-US" w:eastAsia="zh-CN"/>
          </w:rPr>
          <w:t>collectes</w:t>
        </w:r>
        <w:proofErr w:type="spellEnd"/>
        <w:r>
          <w:rPr>
            <w:highlight w:val="yellow"/>
            <w:lang w:val="en-US" w:eastAsia="zh-CN"/>
          </w:rPr>
          <w:t xml:space="preserve"> t</w:t>
        </w:r>
      </w:ins>
      <w:ins w:id="50" w:author="mi r1" w:date="2025-03-25T17:42:00Z">
        <w:r w:rsidRPr="00A40FB7">
          <w:rPr>
            <w:highlight w:val="yellow"/>
            <w:lang w:val="en-US" w:eastAsia="zh-CN"/>
          </w:rPr>
          <w:t>h</w:t>
        </w:r>
      </w:ins>
      <w:ins w:id="51" w:author="mi r1" w:date="2025-03-25T17:50:00Z">
        <w:r>
          <w:rPr>
            <w:highlight w:val="yellow"/>
            <w:lang w:val="en-US" w:eastAsia="zh-CN"/>
          </w:rPr>
          <w:t>e r</w:t>
        </w:r>
      </w:ins>
      <w:ins w:id="52" w:author="mi r1" w:date="2025-03-25T17:42:00Z">
        <w:r w:rsidRPr="00A40FB7">
          <w:rPr>
            <w:highlight w:val="yellow"/>
            <w:lang w:val="en-US" w:eastAsia="zh-CN"/>
          </w:rPr>
          <w:t>esource owner authorization from the ROF</w:t>
        </w:r>
      </w:ins>
      <w:ins w:id="53" w:author="mi r1" w:date="2025-03-25T17:49:00Z">
        <w:r>
          <w:rPr>
            <w:highlight w:val="yellow"/>
            <w:lang w:val="en-US" w:eastAsia="zh-CN"/>
          </w:rPr>
          <w:t xml:space="preserve"> via</w:t>
        </w:r>
      </w:ins>
      <w:ins w:id="54" w:author="mi r1" w:date="2025-03-25T17:50:00Z">
        <w:r>
          <w:rPr>
            <w:highlight w:val="yellow"/>
            <w:lang w:val="en-US" w:eastAsia="zh-CN"/>
          </w:rPr>
          <w:t xml:space="preserve"> CAPIF-8</w:t>
        </w:r>
      </w:ins>
      <w:ins w:id="55" w:author="mi r1" w:date="2025-03-25T17:42:00Z">
        <w:r w:rsidRPr="00A40FB7">
          <w:rPr>
            <w:highlight w:val="yellow"/>
            <w:lang w:val="en-US" w:eastAsia="zh-CN"/>
          </w:rPr>
          <w:t xml:space="preserve"> </w:t>
        </w:r>
      </w:ins>
      <w:ins w:id="56" w:author="mi r1" w:date="2025-03-25T17:50:00Z">
        <w:r>
          <w:rPr>
            <w:highlight w:val="yellow"/>
            <w:lang w:val="en-US" w:eastAsia="zh-CN"/>
          </w:rPr>
          <w:t>and the r</w:t>
        </w:r>
        <w:r w:rsidRPr="00A40FB7">
          <w:rPr>
            <w:highlight w:val="yellow"/>
            <w:lang w:val="en-US" w:eastAsia="zh-CN"/>
          </w:rPr>
          <w:t>esource owner authorization</w:t>
        </w:r>
        <w:r>
          <w:rPr>
            <w:highlight w:val="yellow"/>
            <w:lang w:val="en-US" w:eastAsia="zh-CN"/>
          </w:rPr>
          <w:t xml:space="preserve"> is </w:t>
        </w:r>
      </w:ins>
      <w:ins w:id="57" w:author="mi r1" w:date="2025-03-25T17:43:00Z">
        <w:r>
          <w:rPr>
            <w:highlight w:val="yellow"/>
            <w:lang w:val="en-US" w:eastAsia="zh-CN"/>
          </w:rPr>
          <w:t>used</w:t>
        </w:r>
      </w:ins>
      <w:ins w:id="58" w:author="mi r1" w:date="2025-03-25T17:42:00Z">
        <w:r w:rsidRPr="00A40FB7">
          <w:rPr>
            <w:highlight w:val="yellow"/>
            <w:lang w:val="en-US" w:eastAsia="zh-CN"/>
          </w:rPr>
          <w:t xml:space="preserve"> to </w:t>
        </w:r>
      </w:ins>
      <w:ins w:id="59" w:author="mi r1" w:date="2025-03-25T17:43:00Z">
        <w:r w:rsidRPr="00A40FB7">
          <w:rPr>
            <w:highlight w:val="yellow"/>
            <w:lang w:val="en-US" w:eastAsia="zh-CN"/>
          </w:rPr>
          <w:t>authorize the API invoker in client credentials flow.</w:t>
        </w:r>
      </w:ins>
      <w:ins w:id="60" w:author="mi r1" w:date="2025-03-25T17:55:00Z">
        <w:r w:rsidR="00276086">
          <w:rPr>
            <w:highlight w:val="yellow"/>
            <w:lang w:val="en-US" w:eastAsia="zh-CN"/>
          </w:rPr>
          <w:t xml:space="preserve"> </w:t>
        </w:r>
      </w:ins>
    </w:p>
    <w:p w14:paraId="64229A94" w14:textId="4CDD2B96" w:rsidR="00276086" w:rsidRPr="00276086" w:rsidRDefault="00276086" w:rsidP="00AA6510">
      <w:pPr>
        <w:pStyle w:val="NO"/>
        <w:ind w:left="0" w:firstLine="0"/>
        <w:rPr>
          <w:ins w:id="61" w:author="mi r1" w:date="2025-03-25T17:57:00Z"/>
          <w:highlight w:val="yellow"/>
          <w:lang w:val="en-US" w:eastAsia="zh-CN"/>
        </w:rPr>
      </w:pPr>
      <w:ins w:id="62" w:author="mi r1" w:date="2025-03-25T17:57:00Z">
        <w:r>
          <w:rPr>
            <w:highlight w:val="yellow"/>
            <w:lang w:val="en-US" w:eastAsia="zh-CN"/>
          </w:rPr>
          <w:t>Comment: A</w:t>
        </w:r>
        <w:r>
          <w:rPr>
            <w:rFonts w:hint="eastAsia"/>
            <w:highlight w:val="yellow"/>
            <w:lang w:val="en-US" w:eastAsia="zh-CN"/>
          </w:rPr>
          <w:t>lternatively,</w:t>
        </w:r>
        <w:r>
          <w:rPr>
            <w:highlight w:val="yellow"/>
            <w:lang w:val="en-US" w:eastAsia="zh-CN"/>
          </w:rPr>
          <w:t xml:space="preserve"> in client credentials flow, 3GPP operator may configure authorization </w:t>
        </w:r>
        <w:proofErr w:type="spellStart"/>
        <w:r>
          <w:rPr>
            <w:highlight w:val="yellow"/>
            <w:lang w:val="en-US" w:eastAsia="zh-CN"/>
          </w:rPr>
          <w:t>informaiton</w:t>
        </w:r>
        <w:proofErr w:type="spellEnd"/>
        <w:r>
          <w:rPr>
            <w:highlight w:val="yellow"/>
            <w:lang w:val="en-US" w:eastAsia="zh-CN"/>
          </w:rPr>
          <w:t xml:space="preserve"> to the CCF.</w:t>
        </w:r>
      </w:ins>
    </w:p>
    <w:p w14:paraId="1CF2FF33" w14:textId="4B914F90" w:rsidR="00276086" w:rsidRDefault="00276086" w:rsidP="00276086">
      <w:pPr>
        <w:pStyle w:val="NO"/>
        <w:ind w:left="0" w:firstLine="0"/>
        <w:rPr>
          <w:ins w:id="63" w:author="mi r1" w:date="2025-03-25T17:57:00Z"/>
          <w:highlight w:val="yellow"/>
          <w:lang w:val="en-US" w:eastAsia="zh-CN"/>
        </w:rPr>
      </w:pPr>
      <w:ins w:id="64" w:author="mi r1" w:date="2025-03-25T17:57:00Z">
        <w:r>
          <w:rPr>
            <w:highlight w:val="yellow"/>
            <w:lang w:val="en-US" w:eastAsia="zh-CN"/>
          </w:rPr>
          <w:t xml:space="preserve">CCF </w:t>
        </w:r>
        <w:proofErr w:type="spellStart"/>
        <w:r>
          <w:rPr>
            <w:highlight w:val="yellow"/>
            <w:lang w:val="en-US" w:eastAsia="zh-CN"/>
          </w:rPr>
          <w:t>collectes</w:t>
        </w:r>
        <w:proofErr w:type="spellEnd"/>
        <w:r>
          <w:rPr>
            <w:highlight w:val="yellow"/>
            <w:lang w:val="en-US" w:eastAsia="zh-CN"/>
          </w:rPr>
          <w:t xml:space="preserve"> t</w:t>
        </w:r>
        <w:r w:rsidRPr="00A40FB7">
          <w:rPr>
            <w:highlight w:val="yellow"/>
            <w:lang w:val="en-US" w:eastAsia="zh-CN"/>
          </w:rPr>
          <w:t>h</w:t>
        </w:r>
        <w:r>
          <w:rPr>
            <w:highlight w:val="yellow"/>
            <w:lang w:val="en-US" w:eastAsia="zh-CN"/>
          </w:rPr>
          <w:t>e r</w:t>
        </w:r>
        <w:r w:rsidRPr="00A40FB7">
          <w:rPr>
            <w:highlight w:val="yellow"/>
            <w:lang w:val="en-US" w:eastAsia="zh-CN"/>
          </w:rPr>
          <w:t>esource owner authorization from the ROF</w:t>
        </w:r>
        <w:r>
          <w:rPr>
            <w:highlight w:val="yellow"/>
            <w:lang w:val="en-US" w:eastAsia="zh-CN"/>
          </w:rPr>
          <w:t xml:space="preserve"> via CAPIF-8s </w:t>
        </w:r>
      </w:ins>
      <w:ins w:id="65" w:author="mi r1" w:date="2025-03-25T19:31:00Z">
        <w:r w:rsidR="007E251C">
          <w:rPr>
            <w:highlight w:val="yellow"/>
            <w:lang w:val="en-US" w:eastAsia="zh-CN"/>
          </w:rPr>
          <w:t>and the r</w:t>
        </w:r>
        <w:r w:rsidR="007E251C" w:rsidRPr="00A40FB7">
          <w:rPr>
            <w:highlight w:val="yellow"/>
            <w:lang w:val="en-US" w:eastAsia="zh-CN"/>
          </w:rPr>
          <w:t>esource owner authorization</w:t>
        </w:r>
        <w:r w:rsidR="007E251C">
          <w:rPr>
            <w:highlight w:val="yellow"/>
            <w:lang w:val="en-US" w:eastAsia="zh-CN"/>
          </w:rPr>
          <w:t xml:space="preserve"> </w:t>
        </w:r>
      </w:ins>
      <w:ins w:id="66" w:author="mi r1" w:date="2025-03-25T17:57:00Z">
        <w:r>
          <w:rPr>
            <w:highlight w:val="yellow"/>
            <w:lang w:val="en-US" w:eastAsia="zh-CN"/>
          </w:rPr>
          <w:t>shall be used</w:t>
        </w:r>
        <w:r w:rsidRPr="00A40FB7">
          <w:rPr>
            <w:highlight w:val="yellow"/>
            <w:lang w:val="en-US" w:eastAsia="zh-CN"/>
          </w:rPr>
          <w:t xml:space="preserve"> to authorize the API invoker in </w:t>
        </w:r>
        <w:r>
          <w:rPr>
            <w:highlight w:val="yellow"/>
            <w:lang w:val="en-US" w:eastAsia="zh-CN"/>
          </w:rPr>
          <w:t>the authorization code flow</w:t>
        </w:r>
        <w:r w:rsidRPr="00A40FB7">
          <w:rPr>
            <w:highlight w:val="yellow"/>
            <w:lang w:val="en-US" w:eastAsia="zh-CN"/>
          </w:rPr>
          <w:t>.</w:t>
        </w:r>
        <w:r>
          <w:rPr>
            <w:highlight w:val="yellow"/>
            <w:lang w:val="en-US" w:eastAsia="zh-CN"/>
          </w:rPr>
          <w:t xml:space="preserve"> </w:t>
        </w:r>
      </w:ins>
      <w:commentRangeEnd w:id="47"/>
      <w:ins w:id="67" w:author="mi r1" w:date="2025-03-26T16:15:00Z">
        <w:r w:rsidR="00782967">
          <w:rPr>
            <w:rStyle w:val="ac"/>
          </w:rPr>
          <w:commentReference w:id="47"/>
        </w:r>
      </w:ins>
    </w:p>
    <w:p w14:paraId="5244CB5B" w14:textId="15168932" w:rsidR="00A40FB7" w:rsidDel="00755BAC" w:rsidRDefault="00A40FB7" w:rsidP="00AA6510">
      <w:pPr>
        <w:pStyle w:val="NO"/>
        <w:ind w:left="0" w:firstLine="0"/>
        <w:rPr>
          <w:ins w:id="68" w:author="mi r1" w:date="2025-03-25T17:46:00Z"/>
          <w:del w:id="69" w:author="Zander Lei" w:date="2025-03-26T10:54:00Z"/>
          <w:highlight w:val="yellow"/>
          <w:lang w:val="en-US" w:eastAsia="zh-CN"/>
        </w:rPr>
      </w:pPr>
      <w:commentRangeStart w:id="70"/>
      <w:ins w:id="71" w:author="mi r1" w:date="2025-03-25T17:45:00Z">
        <w:del w:id="72" w:author="Zander Lei" w:date="2025-03-26T10:54:00Z">
          <w:r w:rsidDel="00755BAC">
            <w:rPr>
              <w:highlight w:val="yellow"/>
              <w:lang w:val="en-US" w:eastAsia="zh-CN"/>
            </w:rPr>
            <w:delText>AP</w:delText>
          </w:r>
        </w:del>
      </w:ins>
      <w:ins w:id="73" w:author="mi r1" w:date="2025-03-25T19:31:00Z">
        <w:del w:id="74" w:author="Zander Lei" w:date="2025-03-26T10:54:00Z">
          <w:r w:rsidR="009F51BC" w:rsidDel="00755BAC">
            <w:rPr>
              <w:highlight w:val="yellow"/>
              <w:lang w:val="en-US" w:eastAsia="zh-CN"/>
            </w:rPr>
            <w:delText xml:space="preserve"> @Huawei</w:delText>
          </w:r>
        </w:del>
      </w:ins>
      <w:ins w:id="75" w:author="mi r1" w:date="2025-03-25T17:45:00Z">
        <w:del w:id="76" w:author="Zander Lei" w:date="2025-03-26T10:54:00Z">
          <w:r w:rsidDel="00755BAC">
            <w:rPr>
              <w:highlight w:val="yellow"/>
              <w:lang w:val="en-US" w:eastAsia="zh-CN"/>
            </w:rPr>
            <w:delText xml:space="preserve">: </w:delText>
          </w:r>
          <w:r w:rsidDel="00755BAC">
            <w:rPr>
              <w:rFonts w:hint="eastAsia"/>
              <w:highlight w:val="yellow"/>
              <w:lang w:val="en-US" w:eastAsia="zh-CN"/>
            </w:rPr>
            <w:delText>C</w:delText>
          </w:r>
          <w:r w:rsidDel="00755BAC">
            <w:rPr>
              <w:highlight w:val="yellow"/>
              <w:lang w:val="en-US" w:eastAsia="zh-CN"/>
            </w:rPr>
            <w:delText>opy the</w:delText>
          </w:r>
        </w:del>
      </w:ins>
      <w:ins w:id="77" w:author="mi r1" w:date="2025-03-25T17:47:00Z">
        <w:del w:id="78" w:author="Zander Lei" w:date="2025-03-26T10:54:00Z">
          <w:r w:rsidDel="00755BAC">
            <w:rPr>
              <w:highlight w:val="yellow"/>
              <w:lang w:val="en-US" w:eastAsia="zh-CN"/>
            </w:rPr>
            <w:delText xml:space="preserve"> following</w:delText>
          </w:r>
        </w:del>
      </w:ins>
      <w:ins w:id="79" w:author="mi r1" w:date="2025-03-25T17:45:00Z">
        <w:del w:id="80" w:author="Zander Lei" w:date="2025-03-26T10:54:00Z">
          <w:r w:rsidDel="00755BAC">
            <w:rPr>
              <w:highlight w:val="yellow"/>
              <w:lang w:val="en-US" w:eastAsia="zh-CN"/>
            </w:rPr>
            <w:delText xml:space="preserve"> RO authorization definition </w:delText>
          </w:r>
        </w:del>
      </w:ins>
      <w:ins w:id="81" w:author="mi r1" w:date="2025-03-25T17:46:00Z">
        <w:del w:id="82" w:author="Zander Lei" w:date="2025-03-26T10:54:00Z">
          <w:r w:rsidDel="00755BAC">
            <w:rPr>
              <w:highlight w:val="yellow"/>
              <w:lang w:val="en-US" w:eastAsia="zh-CN"/>
            </w:rPr>
            <w:delText>to the definition p</w:delText>
          </w:r>
        </w:del>
      </w:ins>
      <w:ins w:id="83" w:author="mi r1" w:date="2025-03-25T17:47:00Z">
        <w:del w:id="84" w:author="Zander Lei" w:date="2025-03-26T10:54:00Z">
          <w:r w:rsidDel="00755BAC">
            <w:rPr>
              <w:highlight w:val="yellow"/>
              <w:lang w:val="en-US" w:eastAsia="zh-CN"/>
            </w:rPr>
            <w:delText>art</w:delText>
          </w:r>
        </w:del>
      </w:ins>
      <w:ins w:id="85" w:author="mi r1" w:date="2025-03-25T17:45:00Z">
        <w:del w:id="86" w:author="Zander Lei" w:date="2025-03-26T10:54:00Z">
          <w:r w:rsidDel="00755BAC">
            <w:rPr>
              <w:highlight w:val="yellow"/>
              <w:lang w:val="en-US" w:eastAsia="zh-CN"/>
            </w:rPr>
            <w:delText>.</w:delText>
          </w:r>
        </w:del>
      </w:ins>
    </w:p>
    <w:p w14:paraId="6D169077" w14:textId="7F0F88D2" w:rsidR="00A40FB7" w:rsidRPr="00A40FB7" w:rsidDel="00755BAC" w:rsidRDefault="00A40FB7" w:rsidP="00AA6510">
      <w:pPr>
        <w:pStyle w:val="NO"/>
        <w:ind w:left="0" w:firstLine="0"/>
        <w:rPr>
          <w:ins w:id="87" w:author="aj" w:date="2025-03-20T12:17:00Z"/>
          <w:del w:id="88" w:author="Zander Lei" w:date="2025-03-26T10:54:00Z"/>
          <w:highlight w:val="yellow"/>
          <w:lang w:val="en-US" w:eastAsia="zh-CN"/>
        </w:rPr>
      </w:pPr>
      <w:ins w:id="89" w:author="mi r1" w:date="2025-03-25T17:46:00Z">
        <w:del w:id="90" w:author="Zander Lei" w:date="2025-03-26T10:54:00Z">
          <w:r w:rsidDel="00755BAC">
            <w:delText>Resource owner authorization: The permission by the resource owner to allow the API invoker to access the resource owner’s resource via the northbound API.</w:delText>
          </w:r>
        </w:del>
      </w:ins>
      <w:commentRangeEnd w:id="70"/>
      <w:r w:rsidR="00755BAC">
        <w:rPr>
          <w:rStyle w:val="ac"/>
        </w:rPr>
        <w:commentReference w:id="70"/>
      </w:r>
    </w:p>
    <w:p w14:paraId="1100BCDD" w14:textId="6323C902" w:rsidR="007A3334" w:rsidRPr="00EF73BF" w:rsidRDefault="001C4C46" w:rsidP="002B322A">
      <w:pPr>
        <w:pStyle w:val="NO"/>
        <w:ind w:left="0" w:firstLine="0"/>
        <w:rPr>
          <w:ins w:id="91" w:author="Zander Lei" w:date="2025-03-26T10:55:00Z"/>
          <w:strike/>
          <w:highlight w:val="yellow"/>
        </w:rPr>
      </w:pPr>
      <w:commentRangeStart w:id="92"/>
      <w:ins w:id="93" w:author="Zander Lei" w:date="2025-03-12T10:28:00Z">
        <w:r w:rsidRPr="00AA6510">
          <w:rPr>
            <w:highlight w:val="yellow"/>
            <w:lang w:val="en-US"/>
          </w:rPr>
          <w:t>For the</w:t>
        </w:r>
      </w:ins>
      <w:ins w:id="94" w:author="Zander Lei" w:date="2025-03-11T21:24:00Z">
        <w:r w:rsidR="00482C99" w:rsidRPr="00AA6510">
          <w:rPr>
            <w:highlight w:val="yellow"/>
            <w:lang w:val="en-US"/>
          </w:rPr>
          <w:t xml:space="preserve"> </w:t>
        </w:r>
      </w:ins>
      <w:ins w:id="95" w:author="Zander Lei" w:date="2025-03-12T10:28:00Z">
        <w:r w:rsidRPr="00AA6510">
          <w:rPr>
            <w:highlight w:val="yellow"/>
          </w:rPr>
          <w:t>authorization code (</w:t>
        </w:r>
      </w:ins>
      <w:ins w:id="96" w:author="Zander Lei" w:date="2025-03-12T17:45:00Z">
        <w:r w:rsidR="002B322A" w:rsidRPr="00AA6510">
          <w:rPr>
            <w:highlight w:val="yellow"/>
          </w:rPr>
          <w:t>or</w:t>
        </w:r>
        <w:r w:rsidR="00186970" w:rsidRPr="00AA6510">
          <w:rPr>
            <w:highlight w:val="yellow"/>
          </w:rPr>
          <w:t xml:space="preserve"> the </w:t>
        </w:r>
      </w:ins>
      <w:ins w:id="97" w:author="Zander Lei" w:date="2025-03-12T10:28:00Z">
        <w:r w:rsidRPr="00AA6510">
          <w:rPr>
            <w:highlight w:val="yellow"/>
          </w:rPr>
          <w:t>optional PKCE) flow</w:t>
        </w:r>
      </w:ins>
      <w:ins w:id="98" w:author="Zander Lei" w:date="2025-03-12T21:58:00Z">
        <w:r w:rsidR="00840FE2" w:rsidRPr="00AA6510">
          <w:rPr>
            <w:highlight w:val="yellow"/>
          </w:rPr>
          <w:t xml:space="preserve">, the </w:t>
        </w:r>
        <w:r w:rsidR="007A3334" w:rsidRPr="00AA6510">
          <w:rPr>
            <w:highlight w:val="yellow"/>
          </w:rPr>
          <w:t xml:space="preserve">procedure </w:t>
        </w:r>
      </w:ins>
      <w:ins w:id="99" w:author="Zander Lei" w:date="2025-03-12T22:04:00Z">
        <w:r w:rsidR="007A3334" w:rsidRPr="00AA6510">
          <w:rPr>
            <w:highlight w:val="yellow"/>
          </w:rPr>
          <w:t xml:space="preserve">and profiles are </w:t>
        </w:r>
      </w:ins>
      <w:ins w:id="100" w:author="Zander Lei" w:date="2025-03-12T18:07:00Z">
        <w:r w:rsidR="00935B00" w:rsidRPr="00AA6510">
          <w:rPr>
            <w:highlight w:val="yellow"/>
          </w:rPr>
          <w:t>specified in clause 6.5.3.3</w:t>
        </w:r>
      </w:ins>
      <w:ins w:id="101" w:author="Zander Lei" w:date="2025-03-12T22:04:00Z">
        <w:r w:rsidR="007A3334" w:rsidRPr="00AA6510">
          <w:rPr>
            <w:highlight w:val="yellow"/>
          </w:rPr>
          <w:t>.</w:t>
        </w:r>
      </w:ins>
      <w:ins w:id="102" w:author="Zander Lei" w:date="2025-03-12T22:05:00Z">
        <w:r w:rsidR="007A3334" w:rsidRPr="00AA6510">
          <w:rPr>
            <w:highlight w:val="yellow"/>
          </w:rPr>
          <w:t xml:space="preserve"> </w:t>
        </w:r>
      </w:ins>
      <w:commentRangeEnd w:id="92"/>
      <w:r w:rsidR="00782967">
        <w:rPr>
          <w:rStyle w:val="ac"/>
        </w:rPr>
        <w:commentReference w:id="92"/>
      </w:r>
      <w:commentRangeStart w:id="103"/>
      <w:commentRangeStart w:id="104"/>
      <w:ins w:id="105" w:author="Zander Lei" w:date="2025-03-12T22:06:00Z">
        <w:r w:rsidR="007A3334" w:rsidRPr="00EF73BF">
          <w:rPr>
            <w:strike/>
            <w:highlight w:val="yellow"/>
          </w:rPr>
          <w:t>Furthermore</w:t>
        </w:r>
      </w:ins>
      <w:ins w:id="106" w:author="Zander Lei" w:date="2025-03-12T10:29:00Z">
        <w:r w:rsidRPr="00EF73BF">
          <w:rPr>
            <w:strike/>
            <w:highlight w:val="yellow"/>
          </w:rPr>
          <w:t xml:space="preserve">, </w:t>
        </w:r>
        <w:r w:rsidRPr="00EF73BF">
          <w:rPr>
            <w:strike/>
            <w:highlight w:val="yellow"/>
            <w:lang w:val="en-US"/>
          </w:rPr>
          <w:t>t</w:t>
        </w:r>
      </w:ins>
      <w:ins w:id="107" w:author="Zander Lei" w:date="2025-03-12T10:27:00Z">
        <w:r w:rsidRPr="00EF73BF">
          <w:rPr>
            <w:strike/>
            <w:highlight w:val="yellow"/>
          </w:rPr>
          <w:t xml:space="preserve">he </w:t>
        </w:r>
      </w:ins>
      <w:ins w:id="108" w:author="Zander Lei" w:date="2025-03-12T18:09:00Z">
        <w:r w:rsidR="00935B00" w:rsidRPr="00EF73BF">
          <w:rPr>
            <w:strike/>
            <w:highlight w:val="yellow"/>
          </w:rPr>
          <w:t xml:space="preserve">authorization request </w:t>
        </w:r>
      </w:ins>
      <w:ins w:id="109" w:author="Zander Lei" w:date="2025-03-12T22:05:00Z">
        <w:r w:rsidR="007A3334" w:rsidRPr="00EF73BF">
          <w:rPr>
            <w:strike/>
            <w:highlight w:val="yellow"/>
          </w:rPr>
          <w:t xml:space="preserve">sent through </w:t>
        </w:r>
      </w:ins>
      <w:ins w:id="110" w:author="Zander Lei" w:date="2025-03-12T22:06:00Z">
        <w:r w:rsidR="007A3334" w:rsidRPr="00EF73BF">
          <w:rPr>
            <w:strike/>
            <w:highlight w:val="yellow"/>
          </w:rPr>
          <w:t xml:space="preserve">the </w:t>
        </w:r>
      </w:ins>
      <w:ins w:id="111" w:author="Zander Lei" w:date="2025-03-12T22:05:00Z">
        <w:r w:rsidR="007A3334" w:rsidRPr="00EF73BF">
          <w:rPr>
            <w:strike/>
            <w:highlight w:val="yellow"/>
          </w:rPr>
          <w:t xml:space="preserve">CAPIF-8 </w:t>
        </w:r>
      </w:ins>
      <w:ins w:id="112" w:author="Zander Lei" w:date="2025-03-12T21:59:00Z">
        <w:r w:rsidR="007A3334" w:rsidRPr="00EF73BF">
          <w:rPr>
            <w:strike/>
            <w:highlight w:val="yellow"/>
          </w:rPr>
          <w:t xml:space="preserve">includes </w:t>
        </w:r>
      </w:ins>
      <w:ins w:id="113" w:author="Zander Lei" w:date="2025-03-12T18:09:00Z">
        <w:r w:rsidR="00935B00" w:rsidRPr="00EF73BF">
          <w:rPr>
            <w:strike/>
            <w:highlight w:val="yellow"/>
          </w:rPr>
          <w:t xml:space="preserve">the </w:t>
        </w:r>
      </w:ins>
      <w:ins w:id="114" w:author="Zander Lei" w:date="2025-03-12T17:49:00Z">
        <w:r w:rsidR="002B322A" w:rsidRPr="00EF73BF">
          <w:rPr>
            <w:strike/>
            <w:highlight w:val="yellow"/>
          </w:rPr>
          <w:t xml:space="preserve">API invoker </w:t>
        </w:r>
      </w:ins>
      <w:ins w:id="115" w:author="Zander Lei" w:date="2025-03-12T22:00:00Z">
        <w:r w:rsidR="007A3334" w:rsidRPr="00EF73BF">
          <w:rPr>
            <w:strike/>
            <w:highlight w:val="yellow"/>
          </w:rPr>
          <w:t>ID, i.e. the client ID as in RFC 6749 [4], clause 4.1. The a</w:t>
        </w:r>
      </w:ins>
      <w:ins w:id="116" w:author="Zander Lei" w:date="2025-03-12T22:01:00Z">
        <w:r w:rsidR="007A3334" w:rsidRPr="00EF73BF">
          <w:rPr>
            <w:strike/>
            <w:highlight w:val="yellow"/>
          </w:rPr>
          <w:t xml:space="preserve">uthorization response </w:t>
        </w:r>
      </w:ins>
      <w:ins w:id="117" w:author="Zander Lei" w:date="2025-03-12T22:07:00Z">
        <w:r w:rsidR="007A3334" w:rsidRPr="00EF73BF">
          <w:rPr>
            <w:strike/>
            <w:highlight w:val="yellow"/>
          </w:rPr>
          <w:t xml:space="preserve">sent through the CAPIF-8 </w:t>
        </w:r>
      </w:ins>
      <w:ins w:id="118" w:author="Zander Lei" w:date="2025-03-12T22:01:00Z">
        <w:r w:rsidR="007A3334" w:rsidRPr="00EF73BF">
          <w:rPr>
            <w:strike/>
            <w:highlight w:val="yellow"/>
          </w:rPr>
          <w:t xml:space="preserve">includes </w:t>
        </w:r>
      </w:ins>
      <w:ins w:id="119" w:author="Zander Lei" w:date="2025-03-12T22:02:00Z">
        <w:r w:rsidR="007A3334" w:rsidRPr="00EF73BF">
          <w:rPr>
            <w:strike/>
            <w:highlight w:val="yellow"/>
          </w:rPr>
          <w:t xml:space="preserve">the authorization code for the API invoker to obtain the access token from the CCF. </w:t>
        </w:r>
      </w:ins>
      <w:commentRangeEnd w:id="103"/>
      <w:r w:rsidR="00241166" w:rsidRPr="00EF73BF">
        <w:rPr>
          <w:rStyle w:val="ac"/>
          <w:strike/>
          <w:highlight w:val="yellow"/>
        </w:rPr>
        <w:commentReference w:id="103"/>
      </w:r>
      <w:commentRangeEnd w:id="104"/>
      <w:r w:rsidR="00EF73BF">
        <w:rPr>
          <w:rStyle w:val="ac"/>
        </w:rPr>
        <w:commentReference w:id="104"/>
      </w:r>
    </w:p>
    <w:p w14:paraId="1B99CD06" w14:textId="646CDB47" w:rsidR="002815E1" w:rsidRDefault="003C317B" w:rsidP="003C317B">
      <w:pPr>
        <w:pStyle w:val="B1"/>
        <w:ind w:left="0" w:firstLine="0"/>
        <w:rPr>
          <w:ins w:id="120" w:author="Zander Lei" w:date="2025-03-26T11:45:00Z"/>
          <w:rFonts w:eastAsia="Times New Roman"/>
          <w:lang w:val="en-US" w:eastAsia="zh-CN"/>
        </w:rPr>
      </w:pPr>
      <w:commentRangeStart w:id="121"/>
      <w:ins w:id="122" w:author="Zander Lei" w:date="2025-03-26T10:56:00Z">
        <w:r w:rsidRPr="00782967">
          <w:rPr>
            <w:rFonts w:eastAsia="Times New Roman"/>
            <w:highlight w:val="yellow"/>
            <w:lang w:val="en-US" w:eastAsia="zh-CN"/>
          </w:rPr>
          <w:t xml:space="preserve">The resource owner function/UE sends </w:t>
        </w:r>
      </w:ins>
      <w:ins w:id="123" w:author="Zander Lei" w:date="2025-03-26T10:57:00Z">
        <w:r w:rsidRPr="00782967">
          <w:rPr>
            <w:rFonts w:eastAsia="Times New Roman"/>
            <w:highlight w:val="yellow"/>
            <w:lang w:val="en-US" w:eastAsia="zh-CN"/>
          </w:rPr>
          <w:t>the</w:t>
        </w:r>
      </w:ins>
      <w:ins w:id="124" w:author="Zander Lei" w:date="2025-03-26T10:56:00Z">
        <w:r w:rsidRPr="00782967">
          <w:rPr>
            <w:rFonts w:eastAsia="Times New Roman"/>
            <w:highlight w:val="yellow"/>
            <w:lang w:val="en-US" w:eastAsia="zh-CN"/>
          </w:rPr>
          <w:t xml:space="preserve"> authorization request to the CCF </w:t>
        </w:r>
      </w:ins>
      <w:ins w:id="125" w:author="Zander Lei" w:date="2025-03-26T10:58:00Z">
        <w:r w:rsidRPr="00782967">
          <w:rPr>
            <w:rFonts w:eastAsia="Times New Roman"/>
            <w:highlight w:val="yellow"/>
            <w:lang w:val="en-US" w:eastAsia="zh-CN"/>
          </w:rPr>
          <w:t>via CAPIF-8</w:t>
        </w:r>
      </w:ins>
      <w:ins w:id="126" w:author="Zander Lei" w:date="2025-03-26T10:56:00Z">
        <w:r w:rsidRPr="00782967">
          <w:rPr>
            <w:rFonts w:eastAsia="Times New Roman"/>
            <w:highlight w:val="yellow"/>
            <w:lang w:val="en-US" w:eastAsia="zh-CN"/>
          </w:rPr>
          <w:t xml:space="preserve">. The request message includes the Resource Owner ID (e.g., GPSI), </w:t>
        </w:r>
      </w:ins>
      <w:ins w:id="127" w:author="Zander Lei" w:date="2025-03-26T11:55:00Z">
        <w:r w:rsidR="006B3B85" w:rsidRPr="00782967">
          <w:rPr>
            <w:rFonts w:eastAsia="Times New Roman"/>
            <w:highlight w:val="yellow"/>
            <w:lang w:val="en-US" w:eastAsia="zh-CN"/>
          </w:rPr>
          <w:t>scope</w:t>
        </w:r>
      </w:ins>
      <w:ins w:id="128" w:author="Zander Lei" w:date="2025-03-26T10:56:00Z">
        <w:r w:rsidRPr="00782967">
          <w:rPr>
            <w:rFonts w:eastAsia="Times New Roman"/>
            <w:highlight w:val="yellow"/>
            <w:lang w:val="en-US" w:eastAsia="zh-CN"/>
          </w:rPr>
          <w:t xml:space="preserve"> and </w:t>
        </w:r>
      </w:ins>
      <w:ins w:id="129" w:author="Zander Lei" w:date="2025-03-26T11:57:00Z">
        <w:r w:rsidR="007B5AC3" w:rsidRPr="00782967">
          <w:rPr>
            <w:rFonts w:eastAsia="Times New Roman"/>
            <w:highlight w:val="yellow"/>
            <w:lang w:val="en-US" w:eastAsia="zh-CN"/>
          </w:rPr>
          <w:t xml:space="preserve">the </w:t>
        </w:r>
      </w:ins>
      <w:ins w:id="130" w:author="Zander Lei" w:date="2025-03-26T10:56:00Z">
        <w:r w:rsidRPr="00782967">
          <w:rPr>
            <w:rFonts w:eastAsia="Times New Roman"/>
            <w:highlight w:val="yellow"/>
            <w:lang w:val="en-US" w:eastAsia="zh-CN"/>
          </w:rPr>
          <w:t>API invoker ID.</w:t>
        </w:r>
        <w:r w:rsidRPr="002815E1">
          <w:rPr>
            <w:rFonts w:eastAsia="Times New Roman"/>
            <w:lang w:val="en-US" w:eastAsia="zh-CN"/>
          </w:rPr>
          <w:t xml:space="preserve"> </w:t>
        </w:r>
      </w:ins>
      <w:commentRangeEnd w:id="121"/>
      <w:r w:rsidR="00782967">
        <w:rPr>
          <w:rStyle w:val="ac"/>
        </w:rPr>
        <w:commentReference w:id="121"/>
      </w:r>
    </w:p>
    <w:p w14:paraId="2B772876" w14:textId="291AC4B9" w:rsidR="003C317B" w:rsidRPr="002815E1" w:rsidRDefault="002815E1" w:rsidP="002815E1">
      <w:pPr>
        <w:pStyle w:val="NO"/>
        <w:rPr>
          <w:ins w:id="131" w:author="Zander Lei" w:date="2025-03-26T11:01:00Z"/>
        </w:rPr>
      </w:pPr>
      <w:ins w:id="132" w:author="Zander Lei" w:date="2025-03-26T11:45:00Z">
        <w:r>
          <w:rPr>
            <w:lang w:val="en-US" w:eastAsia="zh-CN"/>
          </w:rPr>
          <w:t>NOTE:</w:t>
        </w:r>
        <w:r>
          <w:rPr>
            <w:lang w:val="en-US" w:eastAsia="zh-CN"/>
          </w:rPr>
          <w:tab/>
        </w:r>
      </w:ins>
      <w:ins w:id="133" w:author="Zander Lei" w:date="2025-03-26T11:43:00Z">
        <w:r w:rsidRPr="002815E1">
          <w:rPr>
            <w:lang w:val="en-US" w:eastAsia="zh-CN"/>
          </w:rPr>
          <w:t xml:space="preserve">The API invoker ID </w:t>
        </w:r>
      </w:ins>
      <w:ins w:id="134" w:author="Zander Lei" w:date="2025-03-26T11:54:00Z">
        <w:r w:rsidR="006B3B85">
          <w:rPr>
            <w:lang w:val="en-US" w:eastAsia="zh-CN"/>
          </w:rPr>
          <w:t xml:space="preserve">and scope </w:t>
        </w:r>
      </w:ins>
      <w:ins w:id="135" w:author="Zander Lei" w:date="2025-03-26T11:46:00Z">
        <w:r>
          <w:rPr>
            <w:lang w:val="en-US" w:eastAsia="zh-CN"/>
          </w:rPr>
          <w:t xml:space="preserve">had been sent </w:t>
        </w:r>
      </w:ins>
      <w:ins w:id="136" w:author="Zander Lei" w:date="2025-03-26T11:53:00Z">
        <w:r w:rsidR="006B3B85">
          <w:rPr>
            <w:lang w:val="en-US" w:eastAsia="zh-CN"/>
          </w:rPr>
          <w:t>by</w:t>
        </w:r>
      </w:ins>
      <w:ins w:id="137" w:author="Zander Lei" w:date="2025-03-26T11:46:00Z">
        <w:r>
          <w:rPr>
            <w:lang w:val="en-US" w:eastAsia="zh-CN"/>
          </w:rPr>
          <w:t xml:space="preserve"> the API invoker </w:t>
        </w:r>
      </w:ins>
      <w:ins w:id="138" w:author="Zander Lei" w:date="2025-03-26T11:48:00Z">
        <w:r>
          <w:rPr>
            <w:lang w:val="en-US" w:eastAsia="zh-CN"/>
          </w:rPr>
          <w:t>(OA</w:t>
        </w:r>
      </w:ins>
      <w:ins w:id="139" w:author="Zander Lei" w:date="2025-03-26T11:49:00Z">
        <w:r>
          <w:rPr>
            <w:lang w:val="en-US" w:eastAsia="zh-CN"/>
          </w:rPr>
          <w:t xml:space="preserve">uth Client) </w:t>
        </w:r>
      </w:ins>
      <w:ins w:id="140" w:author="Zander Lei" w:date="2025-03-26T11:46:00Z">
        <w:r>
          <w:rPr>
            <w:lang w:val="en-US" w:eastAsia="zh-CN"/>
          </w:rPr>
          <w:t>to the ROF/UE in an early message as</w:t>
        </w:r>
      </w:ins>
      <w:ins w:id="141" w:author="Zander Lei" w:date="2025-03-26T11:57:00Z">
        <w:r w:rsidR="007B5AC3">
          <w:rPr>
            <w:lang w:val="en-US" w:eastAsia="zh-CN"/>
          </w:rPr>
          <w:t xml:space="preserve"> described</w:t>
        </w:r>
      </w:ins>
      <w:ins w:id="142" w:author="Zander Lei" w:date="2025-03-26T11:46:00Z">
        <w:r>
          <w:rPr>
            <w:lang w:val="en-US" w:eastAsia="zh-CN"/>
          </w:rPr>
          <w:t xml:space="preserve"> in </w:t>
        </w:r>
      </w:ins>
      <w:ins w:id="143" w:author="Zander Lei" w:date="2025-03-26T11:47:00Z">
        <w:r>
          <w:rPr>
            <w:lang w:val="en-US" w:eastAsia="zh-CN"/>
          </w:rPr>
          <w:t xml:space="preserve">RFC </w:t>
        </w:r>
      </w:ins>
      <w:ins w:id="144" w:author="Zander Lei" w:date="2025-03-26T11:46:00Z">
        <w:r>
          <w:rPr>
            <w:lang w:val="en-US" w:eastAsia="zh-CN"/>
          </w:rPr>
          <w:t>6749</w:t>
        </w:r>
      </w:ins>
      <w:ins w:id="145" w:author="Zander Lei" w:date="2025-03-26T11:47:00Z">
        <w:r>
          <w:rPr>
            <w:lang w:val="en-US" w:eastAsia="zh-CN"/>
          </w:rPr>
          <w:t xml:space="preserve"> (Clause 4.1)</w:t>
        </w:r>
      </w:ins>
      <w:ins w:id="146" w:author="Zander Lei" w:date="2025-03-26T10:56:00Z">
        <w:r w:rsidR="003C317B" w:rsidRPr="002815E1">
          <w:rPr>
            <w:lang w:val="en-US" w:eastAsia="zh-CN"/>
          </w:rPr>
          <w:t>.</w:t>
        </w:r>
      </w:ins>
      <w:ins w:id="147" w:author="Zander Lei" w:date="2025-03-26T11:01:00Z">
        <w:r w:rsidR="003C317B" w:rsidRPr="002815E1">
          <w:t xml:space="preserve"> </w:t>
        </w:r>
      </w:ins>
    </w:p>
    <w:p w14:paraId="51BEDCCC" w14:textId="325E38BE" w:rsidR="003C317B" w:rsidRDefault="003C317B" w:rsidP="003C317B">
      <w:pPr>
        <w:pStyle w:val="B1"/>
        <w:ind w:left="0" w:firstLine="0"/>
        <w:rPr>
          <w:ins w:id="148" w:author="Zander Lei" w:date="2025-03-26T10:56:00Z"/>
          <w:rFonts w:eastAsia="Times New Roman"/>
          <w:lang w:val="en-US" w:eastAsia="zh-CN"/>
        </w:rPr>
      </w:pPr>
      <w:commentRangeStart w:id="149"/>
      <w:ins w:id="150" w:author="Zander Lei" w:date="2025-03-26T11:01:00Z">
        <w:r w:rsidRPr="002815E1">
          <w:rPr>
            <w:rFonts w:eastAsia="Times New Roman"/>
            <w:lang w:val="en-US" w:eastAsia="zh-CN"/>
          </w:rPr>
          <w:t>The authorization response from the CCF includes the authorization code</w:t>
        </w:r>
      </w:ins>
      <w:ins w:id="151" w:author="Zander Lei" w:date="2025-03-26T11:05:00Z">
        <w:r w:rsidRPr="002815E1">
          <w:rPr>
            <w:rFonts w:eastAsia="Times New Roman"/>
            <w:lang w:val="en-US" w:eastAsia="zh-CN"/>
          </w:rPr>
          <w:t xml:space="preserve"> to the </w:t>
        </w:r>
      </w:ins>
      <w:ins w:id="152" w:author="Zander Lei" w:date="2025-03-26T11:01:00Z">
        <w:r w:rsidRPr="002815E1">
          <w:rPr>
            <w:rFonts w:eastAsia="Times New Roman"/>
            <w:lang w:val="en-US" w:eastAsia="zh-CN"/>
          </w:rPr>
          <w:t>API invoker.</w:t>
        </w:r>
      </w:ins>
      <w:commentRangeEnd w:id="149"/>
      <w:r w:rsidR="00782967">
        <w:rPr>
          <w:rStyle w:val="ac"/>
        </w:rPr>
        <w:commentReference w:id="149"/>
      </w:r>
    </w:p>
    <w:p w14:paraId="6EE33767" w14:textId="61C93A8C" w:rsidR="00755BAC" w:rsidRDefault="00755BAC" w:rsidP="002B322A">
      <w:pPr>
        <w:pStyle w:val="NO"/>
        <w:ind w:left="0" w:firstLine="0"/>
        <w:rPr>
          <w:ins w:id="153" w:author="Zander Lei" w:date="2025-03-26T10:55:00Z"/>
          <w:lang w:val="en-US"/>
        </w:rPr>
      </w:pPr>
    </w:p>
    <w:p w14:paraId="7FD7E4E6" w14:textId="77777777" w:rsidR="00755BAC" w:rsidRPr="00755BAC" w:rsidRDefault="00755BAC" w:rsidP="002B322A">
      <w:pPr>
        <w:pStyle w:val="NO"/>
        <w:ind w:left="0" w:firstLine="0"/>
        <w:rPr>
          <w:lang w:val="en-US"/>
        </w:rPr>
      </w:pPr>
    </w:p>
    <w:p w14:paraId="19E44F6B" w14:textId="77777777" w:rsidR="007E5080" w:rsidRDefault="007E5080" w:rsidP="007E508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B5D5962" w14:textId="77777777" w:rsidR="007E5080" w:rsidRPr="002E38E8" w:rsidRDefault="007E5080" w:rsidP="007E5080">
      <w:pPr>
        <w:pStyle w:val="1"/>
      </w:pPr>
      <w:bookmarkStart w:id="154" w:name="_Toc161750939"/>
      <w:r w:rsidRPr="002E38E8">
        <w:t>3</w:t>
      </w:r>
      <w:r w:rsidRPr="002E38E8">
        <w:tab/>
        <w:t>Definitions, symbols and abbreviations</w:t>
      </w:r>
      <w:bookmarkEnd w:id="154"/>
    </w:p>
    <w:p w14:paraId="773AE4E2" w14:textId="77777777" w:rsidR="007E5080" w:rsidRPr="002E38E8" w:rsidRDefault="007E5080" w:rsidP="007E5080">
      <w:pPr>
        <w:pStyle w:val="2"/>
      </w:pPr>
      <w:bookmarkStart w:id="155" w:name="_Toc161750940"/>
      <w:r w:rsidRPr="002E38E8">
        <w:t>3.1</w:t>
      </w:r>
      <w:r w:rsidRPr="002E38E8">
        <w:tab/>
        <w:t>Definitions</w:t>
      </w:r>
      <w:bookmarkEnd w:id="155"/>
    </w:p>
    <w:p w14:paraId="296B9BAD" w14:textId="77777777" w:rsidR="007E5080" w:rsidRPr="002E38E8" w:rsidRDefault="007E5080" w:rsidP="007E5080">
      <w:r w:rsidRPr="002E38E8">
        <w:t xml:space="preserve">For the purposes of the present document, the terms and definitions given in </w:t>
      </w:r>
      <w:bookmarkStart w:id="156" w:name="OLE_LINK6"/>
      <w:bookmarkStart w:id="157" w:name="OLE_LINK7"/>
      <w:bookmarkStart w:id="158" w:name="OLE_LINK8"/>
      <w:r w:rsidRPr="002E38E8">
        <w:t xml:space="preserve">3GPP </w:t>
      </w:r>
      <w:bookmarkEnd w:id="156"/>
      <w:bookmarkEnd w:id="157"/>
      <w:bookmarkEnd w:id="158"/>
      <w:r w:rsidRPr="002E38E8">
        <w:t>TR 21.905 [1] and the following apply. A term defined in the present document takes precedence over the definition of the same term, if any, in 3GPP TR 21.905 [1].</w:t>
      </w:r>
    </w:p>
    <w:p w14:paraId="52B4B96C" w14:textId="77777777" w:rsidR="007E5080" w:rsidRPr="00E9374F" w:rsidRDefault="007E5080" w:rsidP="007E5080">
      <w:pPr>
        <w:rPr>
          <w:ins w:id="159" w:author="Zander Lei" w:date="2025-03-26T10:50:00Z"/>
          <w:lang w:eastAsia="zh-CN"/>
        </w:rPr>
      </w:pPr>
      <w:ins w:id="160" w:author="Zander Lei" w:date="2025-03-26T10:50:00Z">
        <w:r w:rsidRPr="00E9374F">
          <w:rPr>
            <w:b/>
            <w:bCs/>
            <w:lang w:eastAsia="zh-CN"/>
          </w:rPr>
          <w:t xml:space="preserve">Resource owner authorization: </w:t>
        </w:r>
        <w:bookmarkStart w:id="161" w:name="_Hlk180140938"/>
        <w:r w:rsidRPr="00E9374F">
          <w:rPr>
            <w:lang w:eastAsia="zh-CN"/>
          </w:rPr>
          <w:t>The permission by the resource owner to allow the API invoker to access the resource owner’s resource via the northbound API</w:t>
        </w:r>
        <w:bookmarkEnd w:id="161"/>
        <w:r w:rsidRPr="00E9374F">
          <w:rPr>
            <w:lang w:eastAsia="zh-CN"/>
          </w:rPr>
          <w:t>.</w:t>
        </w:r>
      </w:ins>
    </w:p>
    <w:p w14:paraId="487256E3" w14:textId="72F2BFA8" w:rsidR="00745EDC" w:rsidRPr="00DB0FAE" w:rsidDel="007E51CD" w:rsidRDefault="00745EDC" w:rsidP="003D5EDE">
      <w:pPr>
        <w:pStyle w:val="NO"/>
        <w:ind w:left="0" w:firstLine="0"/>
        <w:rPr>
          <w:del w:id="162" w:author="Zander Lei" w:date="2025-03-11T20:38:00Z"/>
          <w:lang w:eastAsia="zh-CN"/>
        </w:rPr>
      </w:pPr>
    </w:p>
    <w:p w14:paraId="54F1B49C"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57AAB331" w14:textId="77777777" w:rsidR="00EC6CFD" w:rsidRDefault="00EC6CFD" w:rsidP="00EC6CFD">
      <w:pPr>
        <w:rPr>
          <w:lang w:val="en-US"/>
        </w:rPr>
      </w:pPr>
    </w:p>
    <w:p w14:paraId="68C9CD36" w14:textId="6E601574" w:rsidR="001E41F3" w:rsidRDefault="001E41F3">
      <w:pPr>
        <w:rPr>
          <w:noProof/>
        </w:rPr>
      </w:pPr>
    </w:p>
    <w:sectPr w:rsidR="001E41F3">
      <w:headerReference w:type="defaul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j" w:date="2025-03-20T23:32:00Z" w:initials="aj">
    <w:p w14:paraId="398D606E" w14:textId="77777777" w:rsidR="00515C68" w:rsidRDefault="00515C68" w:rsidP="00515C68">
      <w:pPr>
        <w:pStyle w:val="ad"/>
      </w:pPr>
      <w:r>
        <w:rPr>
          <w:rStyle w:val="ac"/>
        </w:rPr>
        <w:annotationRef/>
      </w:r>
      <w:r>
        <w:t xml:space="preserve">Do we need </w:t>
      </w:r>
      <w:proofErr w:type="spellStart"/>
      <w:r>
        <w:t>sth</w:t>
      </w:r>
      <w:proofErr w:type="spellEnd"/>
      <w:r>
        <w:t xml:space="preserve"> along these lines here?</w:t>
      </w:r>
    </w:p>
  </w:comment>
  <w:comment w:id="16" w:author="Zander Lei" w:date="2025-03-26T10:47:00Z" w:initials="Zander">
    <w:p w14:paraId="48317BD1" w14:textId="77777777" w:rsidR="00755BAC" w:rsidRDefault="007E5080">
      <w:pPr>
        <w:pStyle w:val="ad"/>
        <w:rPr>
          <w:lang w:eastAsia="zh-CN"/>
        </w:rPr>
      </w:pPr>
      <w:r>
        <w:rPr>
          <w:rStyle w:val="ac"/>
        </w:rPr>
        <w:annotationRef/>
      </w:r>
    </w:p>
    <w:p w14:paraId="0A97D312" w14:textId="2520E066" w:rsidR="00755BAC" w:rsidRDefault="00755BAC">
      <w:pPr>
        <w:pStyle w:val="ad"/>
      </w:pPr>
      <w:r>
        <w:t xml:space="preserve">Authorization better to be in the new clause below. </w:t>
      </w:r>
    </w:p>
    <w:p w14:paraId="28E920B1" w14:textId="05217DF4" w:rsidR="007E5080" w:rsidRDefault="007E5080">
      <w:pPr>
        <w:pStyle w:val="ad"/>
      </w:pPr>
      <w:r>
        <w:t xml:space="preserve">Did not discuss </w:t>
      </w:r>
      <w:r w:rsidR="00755BAC">
        <w:t xml:space="preserve">authentication </w:t>
      </w:r>
      <w:r>
        <w:t xml:space="preserve">on Mar 25 call. </w:t>
      </w:r>
    </w:p>
  </w:comment>
  <w:comment w:id="47" w:author="mi r1" w:date="2025-03-26T16:15:00Z" w:initials="mi">
    <w:p w14:paraId="614A8BDF" w14:textId="77777777" w:rsidR="00782967" w:rsidRDefault="00782967">
      <w:pPr>
        <w:pStyle w:val="ad"/>
      </w:pPr>
      <w:r>
        <w:rPr>
          <w:rStyle w:val="ac"/>
        </w:rPr>
        <w:annotationRef/>
      </w:r>
      <w:r>
        <w:rPr>
          <w:rFonts w:hint="eastAsia"/>
          <w:lang w:eastAsia="zh-CN"/>
        </w:rPr>
        <w:t>Ericsson</w:t>
      </w:r>
    </w:p>
    <w:p w14:paraId="240292B4" w14:textId="282DCF71" w:rsidR="00782967" w:rsidRDefault="00782967">
      <w:pPr>
        <w:pStyle w:val="ad"/>
      </w:pPr>
      <w:r>
        <w:rPr>
          <w:lang w:eastAsia="zh-CN"/>
        </w:rPr>
        <w:t>D</w:t>
      </w:r>
      <w:r>
        <w:rPr>
          <w:rFonts w:hint="eastAsia"/>
          <w:lang w:eastAsia="zh-CN"/>
        </w:rPr>
        <w:t>elete</w:t>
      </w:r>
    </w:p>
  </w:comment>
  <w:comment w:id="70" w:author="Zander Lei" w:date="2025-03-26T10:54:00Z" w:initials="Zander">
    <w:p w14:paraId="1200DBC6" w14:textId="101E9665" w:rsidR="00755BAC" w:rsidRDefault="00755BAC">
      <w:pPr>
        <w:pStyle w:val="ad"/>
      </w:pPr>
      <w:r>
        <w:rPr>
          <w:rStyle w:val="ac"/>
        </w:rPr>
        <w:annotationRef/>
      </w:r>
      <w:r>
        <w:t>Added below</w:t>
      </w:r>
    </w:p>
  </w:comment>
  <w:comment w:id="92" w:author="mi r1" w:date="2025-03-26T16:14:00Z" w:initials="mi">
    <w:p w14:paraId="4D7F33BB" w14:textId="77777777" w:rsidR="00782967" w:rsidRDefault="00782967">
      <w:pPr>
        <w:pStyle w:val="ad"/>
      </w:pPr>
      <w:r>
        <w:rPr>
          <w:rStyle w:val="ac"/>
        </w:rPr>
        <w:annotationRef/>
      </w:r>
      <w:r>
        <w:rPr>
          <w:rFonts w:hint="eastAsia"/>
          <w:lang w:eastAsia="zh-CN"/>
        </w:rPr>
        <w:t>Ericsson</w:t>
      </w:r>
      <w:r>
        <w:t xml:space="preserve"> </w:t>
      </w:r>
    </w:p>
    <w:p w14:paraId="503B41FC" w14:textId="38E0D2C5" w:rsidR="00782967" w:rsidRDefault="00782967">
      <w:pPr>
        <w:pStyle w:val="ad"/>
      </w:pPr>
      <w:r>
        <w:rPr>
          <w:lang w:eastAsia="zh-CN"/>
        </w:rPr>
        <w:t>D</w:t>
      </w:r>
      <w:r>
        <w:rPr>
          <w:rFonts w:hint="eastAsia"/>
          <w:lang w:eastAsia="zh-CN"/>
        </w:rPr>
        <w:t>elete</w:t>
      </w:r>
    </w:p>
  </w:comment>
  <w:comment w:id="103" w:author="Lenovo_r1" w:date="2025-03-20T20:22:00Z" w:initials="L">
    <w:p w14:paraId="7D9DEE4E" w14:textId="67DB2302" w:rsidR="00241166" w:rsidRDefault="00241166" w:rsidP="00241166">
      <w:pPr>
        <w:pStyle w:val="ad"/>
      </w:pPr>
      <w:r>
        <w:rPr>
          <w:rStyle w:val="ac"/>
        </w:rPr>
        <w:annotationRef/>
      </w:r>
      <w:r>
        <w:t xml:space="preserve">The approved </w:t>
      </w:r>
      <w:proofErr w:type="spellStart"/>
      <w:r>
        <w:rPr>
          <w:highlight w:val="yellow"/>
        </w:rPr>
        <w:t>draftCR</w:t>
      </w:r>
      <w:proofErr w:type="spellEnd"/>
      <w:r>
        <w:rPr>
          <w:highlight w:val="yellow"/>
        </w:rPr>
        <w:t xml:space="preserve"> S3-251112 mentions about managing </w:t>
      </w:r>
      <w:r>
        <w:t>the resource owner authorization information. What are the specific authorization information sent from RO to CCF? If it only code, its not clear how this is aligned to the info mentioned in the authorization revocation procedure. The info need to be consistent.  Additionally how a RO knows the API Invoker ID or how can it recognize an API Invoker ID. Because API Invoker ID is assigned by CCF and used only within CAPIF systems.</w:t>
      </w:r>
    </w:p>
    <w:p w14:paraId="2ECC105C" w14:textId="77777777" w:rsidR="00241166" w:rsidRDefault="00241166" w:rsidP="00241166">
      <w:pPr>
        <w:pStyle w:val="ad"/>
      </w:pPr>
    </w:p>
    <w:p w14:paraId="5A89AB1B" w14:textId="77777777" w:rsidR="00241166" w:rsidRDefault="00241166" w:rsidP="00241166">
      <w:pPr>
        <w:pStyle w:val="ad"/>
      </w:pPr>
      <w:r>
        <w:t>Also defining API Invoker ID as different ID is not needed, because its assigned by CCF today, and the logic behind this assingment is left to implementation or we only have API invoker ID in TS 33.122.</w:t>
      </w:r>
    </w:p>
  </w:comment>
  <w:comment w:id="104" w:author="Zander Lei" w:date="2025-03-26T11:41:00Z" w:initials="Zander">
    <w:p w14:paraId="4FEEC578" w14:textId="3FA7A22A" w:rsidR="00EF73BF" w:rsidRDefault="00EF73BF">
      <w:pPr>
        <w:pStyle w:val="ad"/>
      </w:pPr>
      <w:r>
        <w:rPr>
          <w:rStyle w:val="ac"/>
        </w:rPr>
        <w:annotationRef/>
      </w:r>
      <w:r w:rsidRPr="006B3B85">
        <w:t xml:space="preserve">Revised </w:t>
      </w:r>
    </w:p>
  </w:comment>
  <w:comment w:id="121" w:author="mi r1" w:date="2025-03-26T16:21:00Z" w:initials="mi">
    <w:p w14:paraId="30AC56F0" w14:textId="2E488D57" w:rsidR="00782967" w:rsidRDefault="00782967">
      <w:pPr>
        <w:pStyle w:val="ad"/>
      </w:pPr>
      <w:r>
        <w:rPr>
          <w:rStyle w:val="ac"/>
        </w:rPr>
        <w:annotationRef/>
      </w:r>
      <w:r>
        <w:rPr>
          <w:rFonts w:hint="eastAsia"/>
          <w:lang w:eastAsia="zh-CN"/>
        </w:rPr>
        <w:t>Capture</w:t>
      </w:r>
      <w:r>
        <w:t xml:space="preserve"> </w:t>
      </w:r>
      <w:r>
        <w:rPr>
          <w:rFonts w:hint="eastAsia"/>
          <w:lang w:eastAsia="zh-CN"/>
        </w:rPr>
        <w:t>it</w:t>
      </w:r>
      <w:r>
        <w:t xml:space="preserve"> in TS 33.122 </w:t>
      </w:r>
      <w:proofErr w:type="spellStart"/>
      <w:r>
        <w:t>authoirization</w:t>
      </w:r>
      <w:proofErr w:type="spellEnd"/>
      <w:r>
        <w:t xml:space="preserve"> code flow</w:t>
      </w:r>
    </w:p>
  </w:comment>
  <w:comment w:id="149" w:author="mi r1" w:date="2025-03-26T16:16:00Z" w:initials="mi">
    <w:p w14:paraId="6C8842E2" w14:textId="77777777" w:rsidR="00782967" w:rsidRDefault="00782967">
      <w:pPr>
        <w:pStyle w:val="ad"/>
      </w:pPr>
      <w:r>
        <w:rPr>
          <w:rStyle w:val="ac"/>
        </w:rPr>
        <w:annotationRef/>
      </w:r>
      <w:r>
        <w:rPr>
          <w:rFonts w:hint="eastAsia"/>
          <w:lang w:eastAsia="zh-CN"/>
        </w:rPr>
        <w:t>Ericsson</w:t>
      </w:r>
    </w:p>
    <w:p w14:paraId="007BE99D" w14:textId="2CCC3224" w:rsidR="00782967" w:rsidRDefault="00782967">
      <w:pPr>
        <w:pStyle w:val="ad"/>
      </w:pPr>
      <w:r>
        <w:rPr>
          <w:lang w:eastAsia="zh-CN"/>
        </w:rPr>
        <w:t>D</w:t>
      </w:r>
      <w:r>
        <w:rPr>
          <w:rFonts w:hint="eastAsia"/>
          <w:lang w:eastAsia="zh-CN"/>
        </w:rPr>
        <w:t>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8D606E" w15:done="0"/>
  <w15:commentEx w15:paraId="28E920B1" w15:paraIdParent="398D606E" w15:done="0"/>
  <w15:commentEx w15:paraId="240292B4" w15:done="0"/>
  <w15:commentEx w15:paraId="1200DBC6" w15:done="0"/>
  <w15:commentEx w15:paraId="503B41FC" w15:done="0"/>
  <w15:commentEx w15:paraId="5A89AB1B" w15:done="0"/>
  <w15:commentEx w15:paraId="4FEEC578" w15:paraIdParent="5A89AB1B" w15:done="0"/>
  <w15:commentEx w15:paraId="30AC56F0" w15:done="0"/>
  <w15:commentEx w15:paraId="007BE9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4AB5D0C" w16cex:dateUtc="2025-03-20T22:32:00Z"/>
  <w16cex:commentExtensible w16cex:durableId="2B8EA69F" w16cex:dateUtc="2025-03-26T08:15:00Z"/>
  <w16cex:commentExtensible w16cex:durableId="2B8EA65A" w16cex:dateUtc="2025-03-26T08:14:00Z"/>
  <w16cex:commentExtensible w16cex:durableId="48BECA6C" w16cex:dateUtc="2025-03-20T19:22:00Z"/>
  <w16cex:commentExtensible w16cex:durableId="2B8EA7EF" w16cex:dateUtc="2025-03-26T08:21:00Z"/>
  <w16cex:commentExtensible w16cex:durableId="2B8EA6C3" w16cex:dateUtc="2025-03-26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8D606E" w16cid:durableId="74AB5D0C"/>
  <w16cid:commentId w16cid:paraId="28E920B1" w16cid:durableId="2B8E59A5"/>
  <w16cid:commentId w16cid:paraId="240292B4" w16cid:durableId="2B8EA69F"/>
  <w16cid:commentId w16cid:paraId="1200DBC6" w16cid:durableId="2B8E5B5F"/>
  <w16cid:commentId w16cid:paraId="503B41FC" w16cid:durableId="2B8EA65A"/>
  <w16cid:commentId w16cid:paraId="5A89AB1B" w16cid:durableId="48BECA6C"/>
  <w16cid:commentId w16cid:paraId="4FEEC578" w16cid:durableId="2B8E6661"/>
  <w16cid:commentId w16cid:paraId="30AC56F0" w16cid:durableId="2B8EA7EF"/>
  <w16cid:commentId w16cid:paraId="007BE99D" w16cid:durableId="2B8EA6C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06CFE" w14:textId="77777777" w:rsidR="00F46939" w:rsidRDefault="00F46939">
      <w:r>
        <w:separator/>
      </w:r>
    </w:p>
  </w:endnote>
  <w:endnote w:type="continuationSeparator" w:id="0">
    <w:p w14:paraId="16C6862D" w14:textId="77777777" w:rsidR="00F46939" w:rsidRDefault="00F46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F8711" w14:textId="77777777" w:rsidR="00F46939" w:rsidRDefault="00F46939">
      <w:r>
        <w:separator/>
      </w:r>
    </w:p>
  </w:footnote>
  <w:footnote w:type="continuationSeparator" w:id="0">
    <w:p w14:paraId="574B8EE3" w14:textId="77777777" w:rsidR="00F46939" w:rsidRDefault="00F469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94108" w14:textId="77777777" w:rsidR="00235B12" w:rsidRDefault="00563BF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
    <w15:presenceInfo w15:providerId="None" w15:userId="aj"/>
  </w15:person>
  <w15:person w15:author="Zander Lei">
    <w15:presenceInfo w15:providerId="None" w15:userId="Zander Lei"/>
  </w15:person>
  <w15:person w15:author="mi r1">
    <w15:presenceInfo w15:providerId="None" w15:userId="mi r1"/>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F98"/>
    <w:rsid w:val="00017B07"/>
    <w:rsid w:val="00022E4A"/>
    <w:rsid w:val="00024CEC"/>
    <w:rsid w:val="00033EA3"/>
    <w:rsid w:val="00055D91"/>
    <w:rsid w:val="00056321"/>
    <w:rsid w:val="00072DD5"/>
    <w:rsid w:val="0007770B"/>
    <w:rsid w:val="000A6394"/>
    <w:rsid w:val="000B7FED"/>
    <w:rsid w:val="000C038A"/>
    <w:rsid w:val="000C32E6"/>
    <w:rsid w:val="000C6598"/>
    <w:rsid w:val="000D44B3"/>
    <w:rsid w:val="000E014D"/>
    <w:rsid w:val="000F5860"/>
    <w:rsid w:val="00127127"/>
    <w:rsid w:val="00137ADF"/>
    <w:rsid w:val="001449DC"/>
    <w:rsid w:val="00145D43"/>
    <w:rsid w:val="00156BE0"/>
    <w:rsid w:val="00170157"/>
    <w:rsid w:val="00177968"/>
    <w:rsid w:val="00186970"/>
    <w:rsid w:val="00192C46"/>
    <w:rsid w:val="001A08B3"/>
    <w:rsid w:val="001A7B60"/>
    <w:rsid w:val="001B4036"/>
    <w:rsid w:val="001B52F0"/>
    <w:rsid w:val="001B7A65"/>
    <w:rsid w:val="001C4C46"/>
    <w:rsid w:val="001D3384"/>
    <w:rsid w:val="001D7D0A"/>
    <w:rsid w:val="001E41F3"/>
    <w:rsid w:val="00205F80"/>
    <w:rsid w:val="00220F73"/>
    <w:rsid w:val="00235B12"/>
    <w:rsid w:val="00241166"/>
    <w:rsid w:val="00242DCE"/>
    <w:rsid w:val="0026004D"/>
    <w:rsid w:val="002640DD"/>
    <w:rsid w:val="00275D12"/>
    <w:rsid w:val="00276086"/>
    <w:rsid w:val="002815E1"/>
    <w:rsid w:val="00284FEB"/>
    <w:rsid w:val="002860C4"/>
    <w:rsid w:val="00294E31"/>
    <w:rsid w:val="002B322A"/>
    <w:rsid w:val="002B5741"/>
    <w:rsid w:val="002D44CE"/>
    <w:rsid w:val="002D4A2B"/>
    <w:rsid w:val="002E1138"/>
    <w:rsid w:val="002E472E"/>
    <w:rsid w:val="002F13B2"/>
    <w:rsid w:val="002F517C"/>
    <w:rsid w:val="00305409"/>
    <w:rsid w:val="00313874"/>
    <w:rsid w:val="0034108E"/>
    <w:rsid w:val="00351BA5"/>
    <w:rsid w:val="003609EF"/>
    <w:rsid w:val="0036231A"/>
    <w:rsid w:val="00374DD4"/>
    <w:rsid w:val="00397AD1"/>
    <w:rsid w:val="003A7B2F"/>
    <w:rsid w:val="003C2DBE"/>
    <w:rsid w:val="003C317B"/>
    <w:rsid w:val="003D5188"/>
    <w:rsid w:val="003D5EDE"/>
    <w:rsid w:val="003E019C"/>
    <w:rsid w:val="003E1A36"/>
    <w:rsid w:val="00400903"/>
    <w:rsid w:val="00410371"/>
    <w:rsid w:val="004242F1"/>
    <w:rsid w:val="00432FF2"/>
    <w:rsid w:val="00437472"/>
    <w:rsid w:val="004426D9"/>
    <w:rsid w:val="004429DD"/>
    <w:rsid w:val="00444E6E"/>
    <w:rsid w:val="004556EF"/>
    <w:rsid w:val="004612E8"/>
    <w:rsid w:val="00473050"/>
    <w:rsid w:val="00482288"/>
    <w:rsid w:val="00482C99"/>
    <w:rsid w:val="004973BD"/>
    <w:rsid w:val="004A52C6"/>
    <w:rsid w:val="004B2ED8"/>
    <w:rsid w:val="004B75B7"/>
    <w:rsid w:val="004C2BC0"/>
    <w:rsid w:val="004C7A1F"/>
    <w:rsid w:val="004D2CFB"/>
    <w:rsid w:val="004D5235"/>
    <w:rsid w:val="004E2325"/>
    <w:rsid w:val="004E52BE"/>
    <w:rsid w:val="004F1C30"/>
    <w:rsid w:val="005009D9"/>
    <w:rsid w:val="0051580D"/>
    <w:rsid w:val="00515C68"/>
    <w:rsid w:val="00535932"/>
    <w:rsid w:val="00537C49"/>
    <w:rsid w:val="00543660"/>
    <w:rsid w:val="00546764"/>
    <w:rsid w:val="00547111"/>
    <w:rsid w:val="00550765"/>
    <w:rsid w:val="00563BF4"/>
    <w:rsid w:val="00565A53"/>
    <w:rsid w:val="00566E7A"/>
    <w:rsid w:val="00592D74"/>
    <w:rsid w:val="005B4521"/>
    <w:rsid w:val="005E2C44"/>
    <w:rsid w:val="005E59F7"/>
    <w:rsid w:val="005F3D98"/>
    <w:rsid w:val="0060056F"/>
    <w:rsid w:val="006069F5"/>
    <w:rsid w:val="00621188"/>
    <w:rsid w:val="006257ED"/>
    <w:rsid w:val="00627CF6"/>
    <w:rsid w:val="0065536E"/>
    <w:rsid w:val="00657C92"/>
    <w:rsid w:val="00665C47"/>
    <w:rsid w:val="00695808"/>
    <w:rsid w:val="00695A6C"/>
    <w:rsid w:val="00696430"/>
    <w:rsid w:val="006B3B85"/>
    <w:rsid w:val="006B46FB"/>
    <w:rsid w:val="006D5622"/>
    <w:rsid w:val="006E21FB"/>
    <w:rsid w:val="006E7000"/>
    <w:rsid w:val="006E7D7A"/>
    <w:rsid w:val="006F156E"/>
    <w:rsid w:val="006F2EC8"/>
    <w:rsid w:val="007129ED"/>
    <w:rsid w:val="00745EDC"/>
    <w:rsid w:val="00755BAC"/>
    <w:rsid w:val="00782967"/>
    <w:rsid w:val="0078484F"/>
    <w:rsid w:val="00785599"/>
    <w:rsid w:val="00792342"/>
    <w:rsid w:val="007929A9"/>
    <w:rsid w:val="007977A8"/>
    <w:rsid w:val="007A3334"/>
    <w:rsid w:val="007A4B04"/>
    <w:rsid w:val="007A7264"/>
    <w:rsid w:val="007B1963"/>
    <w:rsid w:val="007B3134"/>
    <w:rsid w:val="007B41A1"/>
    <w:rsid w:val="007B512A"/>
    <w:rsid w:val="007B5AC3"/>
    <w:rsid w:val="007C1365"/>
    <w:rsid w:val="007C2097"/>
    <w:rsid w:val="007C6320"/>
    <w:rsid w:val="007D6A07"/>
    <w:rsid w:val="007E09D5"/>
    <w:rsid w:val="007E251C"/>
    <w:rsid w:val="007E5080"/>
    <w:rsid w:val="007E51CD"/>
    <w:rsid w:val="007F0D9B"/>
    <w:rsid w:val="007F7259"/>
    <w:rsid w:val="008040A8"/>
    <w:rsid w:val="008279FA"/>
    <w:rsid w:val="00840FE2"/>
    <w:rsid w:val="00853617"/>
    <w:rsid w:val="00853F77"/>
    <w:rsid w:val="008626E7"/>
    <w:rsid w:val="00864D81"/>
    <w:rsid w:val="00870EE7"/>
    <w:rsid w:val="00880A55"/>
    <w:rsid w:val="00885E0B"/>
    <w:rsid w:val="008863B9"/>
    <w:rsid w:val="0088765D"/>
    <w:rsid w:val="00887DA0"/>
    <w:rsid w:val="00894BC0"/>
    <w:rsid w:val="008A01FE"/>
    <w:rsid w:val="008A45A6"/>
    <w:rsid w:val="008A52F0"/>
    <w:rsid w:val="008B319A"/>
    <w:rsid w:val="008B49B2"/>
    <w:rsid w:val="008B5E0B"/>
    <w:rsid w:val="008B7764"/>
    <w:rsid w:val="008C3836"/>
    <w:rsid w:val="008D1AB9"/>
    <w:rsid w:val="008D2AA7"/>
    <w:rsid w:val="008D39FE"/>
    <w:rsid w:val="008F3789"/>
    <w:rsid w:val="008F4E30"/>
    <w:rsid w:val="008F686C"/>
    <w:rsid w:val="009148DE"/>
    <w:rsid w:val="00921737"/>
    <w:rsid w:val="00930A4F"/>
    <w:rsid w:val="00931EF6"/>
    <w:rsid w:val="00933F8C"/>
    <w:rsid w:val="00935B00"/>
    <w:rsid w:val="00937894"/>
    <w:rsid w:val="00941E30"/>
    <w:rsid w:val="009777D9"/>
    <w:rsid w:val="00991B88"/>
    <w:rsid w:val="009958DF"/>
    <w:rsid w:val="009A5195"/>
    <w:rsid w:val="009A5753"/>
    <w:rsid w:val="009A579D"/>
    <w:rsid w:val="009D0E42"/>
    <w:rsid w:val="009D1170"/>
    <w:rsid w:val="009E3297"/>
    <w:rsid w:val="009F51BC"/>
    <w:rsid w:val="009F6136"/>
    <w:rsid w:val="009F734F"/>
    <w:rsid w:val="00A05DEB"/>
    <w:rsid w:val="00A1069F"/>
    <w:rsid w:val="00A11F8F"/>
    <w:rsid w:val="00A246B6"/>
    <w:rsid w:val="00A408AF"/>
    <w:rsid w:val="00A40FB7"/>
    <w:rsid w:val="00A47E70"/>
    <w:rsid w:val="00A50CF0"/>
    <w:rsid w:val="00A51057"/>
    <w:rsid w:val="00A60585"/>
    <w:rsid w:val="00A73364"/>
    <w:rsid w:val="00A7671C"/>
    <w:rsid w:val="00A9137E"/>
    <w:rsid w:val="00AA2CBC"/>
    <w:rsid w:val="00AA6379"/>
    <w:rsid w:val="00AA6510"/>
    <w:rsid w:val="00AB3E9D"/>
    <w:rsid w:val="00AB4B97"/>
    <w:rsid w:val="00AB688A"/>
    <w:rsid w:val="00AC5820"/>
    <w:rsid w:val="00AD1CD8"/>
    <w:rsid w:val="00AD5CB7"/>
    <w:rsid w:val="00AE3114"/>
    <w:rsid w:val="00AF47D3"/>
    <w:rsid w:val="00AF7FEE"/>
    <w:rsid w:val="00B13F88"/>
    <w:rsid w:val="00B2243E"/>
    <w:rsid w:val="00B258BB"/>
    <w:rsid w:val="00B35A37"/>
    <w:rsid w:val="00B35EB1"/>
    <w:rsid w:val="00B45D1E"/>
    <w:rsid w:val="00B525E7"/>
    <w:rsid w:val="00B5706F"/>
    <w:rsid w:val="00B6460F"/>
    <w:rsid w:val="00B660AB"/>
    <w:rsid w:val="00B67B97"/>
    <w:rsid w:val="00B7135B"/>
    <w:rsid w:val="00B843FB"/>
    <w:rsid w:val="00B968C8"/>
    <w:rsid w:val="00BA3EC5"/>
    <w:rsid w:val="00BA51D9"/>
    <w:rsid w:val="00BB5DFC"/>
    <w:rsid w:val="00BB6070"/>
    <w:rsid w:val="00BC5FC1"/>
    <w:rsid w:val="00BD279D"/>
    <w:rsid w:val="00BD3545"/>
    <w:rsid w:val="00BD6BB8"/>
    <w:rsid w:val="00C05F30"/>
    <w:rsid w:val="00C117E0"/>
    <w:rsid w:val="00C11FF8"/>
    <w:rsid w:val="00C12D8A"/>
    <w:rsid w:val="00C223D5"/>
    <w:rsid w:val="00C2624E"/>
    <w:rsid w:val="00C3702A"/>
    <w:rsid w:val="00C40070"/>
    <w:rsid w:val="00C420E5"/>
    <w:rsid w:val="00C66BA2"/>
    <w:rsid w:val="00C713E5"/>
    <w:rsid w:val="00C86165"/>
    <w:rsid w:val="00C904D2"/>
    <w:rsid w:val="00C95985"/>
    <w:rsid w:val="00CC5026"/>
    <w:rsid w:val="00CC5E3D"/>
    <w:rsid w:val="00CC68D0"/>
    <w:rsid w:val="00CF2230"/>
    <w:rsid w:val="00CF5C18"/>
    <w:rsid w:val="00D03F9A"/>
    <w:rsid w:val="00D06D51"/>
    <w:rsid w:val="00D212CC"/>
    <w:rsid w:val="00D24596"/>
    <w:rsid w:val="00D24991"/>
    <w:rsid w:val="00D26931"/>
    <w:rsid w:val="00D4325F"/>
    <w:rsid w:val="00D50255"/>
    <w:rsid w:val="00D542CB"/>
    <w:rsid w:val="00D55BE4"/>
    <w:rsid w:val="00D62212"/>
    <w:rsid w:val="00D634C2"/>
    <w:rsid w:val="00D658C4"/>
    <w:rsid w:val="00D66520"/>
    <w:rsid w:val="00D67F0C"/>
    <w:rsid w:val="00D7107F"/>
    <w:rsid w:val="00D75637"/>
    <w:rsid w:val="00D83D62"/>
    <w:rsid w:val="00D9340F"/>
    <w:rsid w:val="00DE34CF"/>
    <w:rsid w:val="00DE5159"/>
    <w:rsid w:val="00DE5EC8"/>
    <w:rsid w:val="00DF3791"/>
    <w:rsid w:val="00E13F3D"/>
    <w:rsid w:val="00E17DB0"/>
    <w:rsid w:val="00E229FC"/>
    <w:rsid w:val="00E234AD"/>
    <w:rsid w:val="00E339EB"/>
    <w:rsid w:val="00E34898"/>
    <w:rsid w:val="00E41902"/>
    <w:rsid w:val="00E55C56"/>
    <w:rsid w:val="00E71FF5"/>
    <w:rsid w:val="00E85723"/>
    <w:rsid w:val="00E86E8F"/>
    <w:rsid w:val="00EA3916"/>
    <w:rsid w:val="00EB09B7"/>
    <w:rsid w:val="00EC6CFD"/>
    <w:rsid w:val="00EC7652"/>
    <w:rsid w:val="00ED53AA"/>
    <w:rsid w:val="00EE5018"/>
    <w:rsid w:val="00EE7D7C"/>
    <w:rsid w:val="00EF5912"/>
    <w:rsid w:val="00EF73BF"/>
    <w:rsid w:val="00F137F9"/>
    <w:rsid w:val="00F25D98"/>
    <w:rsid w:val="00F262E7"/>
    <w:rsid w:val="00F300FB"/>
    <w:rsid w:val="00F428DB"/>
    <w:rsid w:val="00F46939"/>
    <w:rsid w:val="00F51EF2"/>
    <w:rsid w:val="00F77063"/>
    <w:rsid w:val="00F80076"/>
    <w:rsid w:val="00F85B5E"/>
    <w:rsid w:val="00FA40FE"/>
    <w:rsid w:val="00FA6BD0"/>
    <w:rsid w:val="00FB6386"/>
    <w:rsid w:val="00FB6F48"/>
    <w:rsid w:val="00FE1D59"/>
    <w:rsid w:val="00FF32D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5080"/>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qFormat/>
    <w:rsid w:val="000B7FED"/>
    <w:rPr>
      <w:sz w:val="16"/>
    </w:rPr>
  </w:style>
  <w:style w:type="paragraph" w:styleId="ad">
    <w:name w:val="annotation text"/>
    <w:basedOn w:val="a"/>
    <w:link w:val="ae"/>
    <w:semiHidden/>
    <w:qFormat/>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文本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文本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6">
    <w:name w:val="index heading"/>
    <w:basedOn w:val="a"/>
    <w:next w:val="10"/>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41">
    <w:name w:val="标题 4 字符"/>
    <w:basedOn w:val="a0"/>
    <w:link w:val="40"/>
    <w:qFormat/>
    <w:rsid w:val="00F137F9"/>
    <w:rPr>
      <w:rFonts w:ascii="Arial" w:hAnsi="Arial"/>
      <w:sz w:val="24"/>
      <w:lang w:val="en-GB" w:eastAsia="en-US"/>
    </w:rPr>
  </w:style>
  <w:style w:type="character" w:customStyle="1" w:styleId="20">
    <w:name w:val="标题 2 字符"/>
    <w:basedOn w:val="a0"/>
    <w:link w:val="2"/>
    <w:rsid w:val="00B843FB"/>
    <w:rPr>
      <w:rFonts w:ascii="Arial" w:hAnsi="Arial"/>
      <w:sz w:val="32"/>
      <w:lang w:val="en-GB" w:eastAsia="en-US"/>
    </w:rPr>
  </w:style>
  <w:style w:type="character" w:customStyle="1" w:styleId="80">
    <w:name w:val="标题 8 字符"/>
    <w:basedOn w:val="a0"/>
    <w:link w:val="8"/>
    <w:rsid w:val="00B843FB"/>
    <w:rPr>
      <w:rFonts w:ascii="Arial" w:hAnsi="Arial"/>
      <w:sz w:val="36"/>
      <w:lang w:val="en-GB" w:eastAsia="en-US"/>
    </w:rPr>
  </w:style>
  <w:style w:type="character" w:customStyle="1" w:styleId="EditorsNoteCharChar">
    <w:name w:val="Editor's Note Char Char"/>
    <w:link w:val="EditorsNote"/>
    <w:qFormat/>
    <w:locked/>
    <w:rsid w:val="004C7A1F"/>
    <w:rPr>
      <w:rFonts w:ascii="Times New Roman" w:hAnsi="Times New Roman"/>
      <w:color w:val="FF0000"/>
      <w:lang w:val="en-GB" w:eastAsia="en-US"/>
    </w:rPr>
  </w:style>
  <w:style w:type="character" w:customStyle="1" w:styleId="B1Char">
    <w:name w:val="B1 Char"/>
    <w:link w:val="B1"/>
    <w:qFormat/>
    <w:rsid w:val="008D2AA7"/>
    <w:rPr>
      <w:rFonts w:ascii="Times New Roman" w:hAnsi="Times New Roman"/>
      <w:lang w:val="en-GB" w:eastAsia="en-US"/>
    </w:rPr>
  </w:style>
  <w:style w:type="character" w:customStyle="1" w:styleId="NOChar">
    <w:name w:val="NO Char"/>
    <w:link w:val="NO"/>
    <w:qFormat/>
    <w:rsid w:val="00F262E7"/>
    <w:rPr>
      <w:rFonts w:ascii="Times New Roman" w:hAnsi="Times New Roman"/>
      <w:lang w:val="en-GB" w:eastAsia="en-US"/>
    </w:rPr>
  </w:style>
  <w:style w:type="character" w:customStyle="1" w:styleId="NOZchn">
    <w:name w:val="NO Zchn"/>
    <w:qFormat/>
    <w:rsid w:val="000C32E6"/>
    <w:rPr>
      <w:rFonts w:ascii="Times New Roman" w:hAnsi="Times New Roman"/>
      <w:lang w:val="en-GB" w:eastAsia="en-US"/>
    </w:rPr>
  </w:style>
  <w:style w:type="character" w:customStyle="1" w:styleId="ae">
    <w:name w:val="批注文字 字符"/>
    <w:basedOn w:val="a0"/>
    <w:link w:val="ad"/>
    <w:semiHidden/>
    <w:rsid w:val="00E229FC"/>
    <w:rPr>
      <w:rFonts w:ascii="Times New Roman" w:hAnsi="Times New Roman"/>
      <w:lang w:val="en-GB" w:eastAsia="en-US"/>
    </w:rPr>
  </w:style>
  <w:style w:type="paragraph" w:styleId="affff3">
    <w:name w:val="Revision"/>
    <w:hidden/>
    <w:uiPriority w:val="99"/>
    <w:semiHidden/>
    <w:rsid w:val="002F517C"/>
    <w:rPr>
      <w:rFonts w:ascii="Times New Roman" w:hAnsi="Times New Roman"/>
      <w:lang w:val="en-GB" w:eastAsia="en-US"/>
    </w:rPr>
  </w:style>
  <w:style w:type="paragraph" w:customStyle="1" w:styleId="body20">
    <w:name w:val="body 2.0"/>
    <w:basedOn w:val="a"/>
    <w:rsid w:val="00E71FF5"/>
    <w:pPr>
      <w:widowControl w:val="0"/>
      <w:spacing w:after="0" w:line="360" w:lineRule="auto"/>
      <w:ind w:firstLineChars="200" w:firstLine="480"/>
      <w:jc w:val="both"/>
    </w:pPr>
    <w:rPr>
      <w:kern w:val="2"/>
      <w:sz w:val="24"/>
      <w:szCs w:val="24"/>
      <w:lang w:val="en-US" w:eastAsia="zh-CN"/>
    </w:rPr>
  </w:style>
  <w:style w:type="character" w:customStyle="1" w:styleId="EditorsNoteChar">
    <w:name w:val="Editor's Note Char"/>
    <w:locked/>
    <w:rsid w:val="00482C99"/>
    <w:rPr>
      <w:color w:val="FF0000"/>
      <w:lang w:val="en-GB" w:eastAsia="en-US"/>
    </w:rPr>
  </w:style>
  <w:style w:type="character" w:customStyle="1" w:styleId="31">
    <w:name w:val="标题 3 字符"/>
    <w:basedOn w:val="a0"/>
    <w:link w:val="30"/>
    <w:rsid w:val="00AB3E9D"/>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8060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4879951">
      <w:bodyDiv w:val="1"/>
      <w:marLeft w:val="0"/>
      <w:marRight w:val="0"/>
      <w:marTop w:val="0"/>
      <w:marBottom w:val="0"/>
      <w:divBdr>
        <w:top w:val="none" w:sz="0" w:space="0" w:color="auto"/>
        <w:left w:val="none" w:sz="0" w:space="0" w:color="auto"/>
        <w:bottom w:val="none" w:sz="0" w:space="0" w:color="auto"/>
        <w:right w:val="none" w:sz="0" w:space="0" w:color="auto"/>
      </w:divBdr>
    </w:div>
    <w:div w:id="263805850">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31185787">
      <w:bodyDiv w:val="1"/>
      <w:marLeft w:val="0"/>
      <w:marRight w:val="0"/>
      <w:marTop w:val="0"/>
      <w:marBottom w:val="0"/>
      <w:divBdr>
        <w:top w:val="none" w:sz="0" w:space="0" w:color="auto"/>
        <w:left w:val="none" w:sz="0" w:space="0" w:color="auto"/>
        <w:bottom w:val="none" w:sz="0" w:space="0" w:color="auto"/>
        <w:right w:val="none" w:sz="0" w:space="0" w:color="auto"/>
      </w:divBdr>
    </w:div>
    <w:div w:id="369309485">
      <w:bodyDiv w:val="1"/>
      <w:marLeft w:val="0"/>
      <w:marRight w:val="0"/>
      <w:marTop w:val="0"/>
      <w:marBottom w:val="0"/>
      <w:divBdr>
        <w:top w:val="none" w:sz="0" w:space="0" w:color="auto"/>
        <w:left w:val="none" w:sz="0" w:space="0" w:color="auto"/>
        <w:bottom w:val="none" w:sz="0" w:space="0" w:color="auto"/>
        <w:right w:val="none" w:sz="0" w:space="0" w:color="auto"/>
      </w:divBdr>
    </w:div>
    <w:div w:id="454644584">
      <w:bodyDiv w:val="1"/>
      <w:marLeft w:val="0"/>
      <w:marRight w:val="0"/>
      <w:marTop w:val="0"/>
      <w:marBottom w:val="0"/>
      <w:divBdr>
        <w:top w:val="none" w:sz="0" w:space="0" w:color="auto"/>
        <w:left w:val="none" w:sz="0" w:space="0" w:color="auto"/>
        <w:bottom w:val="none" w:sz="0" w:space="0" w:color="auto"/>
        <w:right w:val="none" w:sz="0" w:space="0" w:color="auto"/>
      </w:divBdr>
    </w:div>
    <w:div w:id="46512725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7846201">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593197063">
      <w:bodyDiv w:val="1"/>
      <w:marLeft w:val="0"/>
      <w:marRight w:val="0"/>
      <w:marTop w:val="0"/>
      <w:marBottom w:val="0"/>
      <w:divBdr>
        <w:top w:val="none" w:sz="0" w:space="0" w:color="auto"/>
        <w:left w:val="none" w:sz="0" w:space="0" w:color="auto"/>
        <w:bottom w:val="none" w:sz="0" w:space="0" w:color="auto"/>
        <w:right w:val="none" w:sz="0" w:space="0" w:color="auto"/>
      </w:divBdr>
    </w:div>
    <w:div w:id="1601833028">
      <w:bodyDiv w:val="1"/>
      <w:marLeft w:val="0"/>
      <w:marRight w:val="0"/>
      <w:marTop w:val="0"/>
      <w:marBottom w:val="0"/>
      <w:divBdr>
        <w:top w:val="none" w:sz="0" w:space="0" w:color="auto"/>
        <w:left w:val="none" w:sz="0" w:space="0" w:color="auto"/>
        <w:bottom w:val="none" w:sz="0" w:space="0" w:color="auto"/>
        <w:right w:val="none" w:sz="0" w:space="0" w:color="auto"/>
      </w:divBdr>
    </w:div>
    <w:div w:id="1700549965">
      <w:bodyDiv w:val="1"/>
      <w:marLeft w:val="0"/>
      <w:marRight w:val="0"/>
      <w:marTop w:val="0"/>
      <w:marBottom w:val="0"/>
      <w:divBdr>
        <w:top w:val="none" w:sz="0" w:space="0" w:color="auto"/>
        <w:left w:val="none" w:sz="0" w:space="0" w:color="auto"/>
        <w:bottom w:val="none" w:sz="0" w:space="0" w:color="auto"/>
        <w:right w:val="none" w:sz="0" w:space="0" w:color="auto"/>
      </w:divBdr>
    </w:div>
    <w:div w:id="172047379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29D9F-8774-4ACD-BCD2-62377996A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1</TotalTime>
  <Pages>3</Pages>
  <Words>971</Words>
  <Characters>5541</Characters>
  <Application>Microsoft Office Word</Application>
  <DocSecurity>0</DocSecurity>
  <Lines>46</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5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cp:lastModifiedBy>
  <cp:revision>6</cp:revision>
  <cp:lastPrinted>1899-12-31T23:00:00Z</cp:lastPrinted>
  <dcterms:created xsi:type="dcterms:W3CDTF">2025-03-26T02:46:00Z</dcterms:created>
  <dcterms:modified xsi:type="dcterms:W3CDTF">2025-03-2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baaf5bc00a1911f080001f6e00001e6e">
    <vt:lpwstr>CWMm107Pe2jKGLpAU/z2DC9hid2BjJ0HczSmcVTS+vDmVO67CfbdT9n7wPmoU644Hgo4wif6karTKCaP898lRpe1Q==</vt:lpwstr>
  </property>
</Properties>
</file>